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3EC43F18" w:rsidR="005E4208" w:rsidRDefault="005411E3" w:rsidP="00ED70CE">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avonddienst op zondag </w:t>
      </w:r>
      <w:r w:rsidR="000F500F">
        <w:rPr>
          <w:b/>
          <w:bCs/>
          <w:i/>
          <w:iCs/>
          <w:sz w:val="32"/>
          <w:szCs w:val="32"/>
        </w:rPr>
        <w:t>1</w:t>
      </w:r>
      <w:r w:rsidR="00BD7AEA">
        <w:rPr>
          <w:b/>
          <w:bCs/>
          <w:i/>
          <w:iCs/>
          <w:sz w:val="32"/>
          <w:szCs w:val="32"/>
        </w:rPr>
        <w:t>8 juni</w:t>
      </w:r>
      <w:r w:rsidR="00DB0C9F" w:rsidRPr="00C2108D">
        <w:rPr>
          <w:b/>
          <w:bCs/>
          <w:i/>
          <w:iCs/>
          <w:sz w:val="32"/>
          <w:szCs w:val="32"/>
        </w:rPr>
        <w:t xml:space="preserve"> </w:t>
      </w:r>
      <w:r w:rsidRPr="00C2108D">
        <w:rPr>
          <w:b/>
          <w:bCs/>
          <w:i/>
          <w:iCs/>
          <w:sz w:val="32"/>
          <w:szCs w:val="32"/>
        </w:rPr>
        <w:t>202</w:t>
      </w:r>
      <w:r w:rsidR="0008694C">
        <w:rPr>
          <w:b/>
          <w:bCs/>
          <w:i/>
          <w:iCs/>
          <w:sz w:val="32"/>
          <w:szCs w:val="32"/>
        </w:rPr>
        <w:t>3</w:t>
      </w:r>
      <w:r w:rsidR="00C2108D" w:rsidRPr="00C2108D">
        <w:rPr>
          <w:b/>
          <w:bCs/>
          <w:i/>
          <w:iCs/>
          <w:sz w:val="32"/>
          <w:szCs w:val="32"/>
        </w:rPr>
        <w:t xml:space="preserve"> </w:t>
      </w:r>
    </w:p>
    <w:p w14:paraId="7A188705" w14:textId="4C46F276" w:rsidR="005411E3" w:rsidRPr="00C2108D" w:rsidRDefault="00EB225C" w:rsidP="00ED70CE">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om 19.00 uur </w:t>
      </w:r>
      <w:r w:rsidR="005411E3"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73FEC3A1" w14:textId="62C67101" w:rsidR="005824CB" w:rsidRDefault="005411E3" w:rsidP="005824CB">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w:t>
      </w:r>
      <w:r w:rsidR="0076102A">
        <w:rPr>
          <w:b/>
          <w:bCs/>
          <w:sz w:val="24"/>
          <w:szCs w:val="24"/>
        </w:rPr>
        <w:t xml:space="preserve"> </w:t>
      </w:r>
      <w:r w:rsidR="00CA42DA">
        <w:rPr>
          <w:b/>
          <w:bCs/>
          <w:sz w:val="24"/>
          <w:szCs w:val="24"/>
        </w:rPr>
        <w:t>N. de Graaf uit Den Ham</w:t>
      </w:r>
    </w:p>
    <w:p w14:paraId="74062D3F" w14:textId="77777777" w:rsidR="00DB0C9F" w:rsidRDefault="00EB225C" w:rsidP="005824CB">
      <w:pPr>
        <w:pStyle w:val="Geenafstand"/>
        <w:rPr>
          <w:b/>
          <w:bCs/>
          <w:sz w:val="24"/>
          <w:szCs w:val="24"/>
        </w:rPr>
      </w:pPr>
      <w:r w:rsidRPr="00BE7B14">
        <w:rPr>
          <w:b/>
          <w:bCs/>
          <w:sz w:val="24"/>
          <w:szCs w:val="24"/>
        </w:rPr>
        <w:t>Organist</w:t>
      </w:r>
      <w:r w:rsidRPr="00BE7B14">
        <w:rPr>
          <w:b/>
          <w:bCs/>
          <w:sz w:val="24"/>
          <w:szCs w:val="24"/>
        </w:rPr>
        <w:tab/>
        <w:t xml:space="preserve">: </w:t>
      </w:r>
      <w:r w:rsidR="00487252" w:rsidRPr="00BE7B14">
        <w:rPr>
          <w:b/>
          <w:bCs/>
          <w:sz w:val="24"/>
          <w:szCs w:val="24"/>
        </w:rPr>
        <w:t>dhr.</w:t>
      </w:r>
      <w:r w:rsidR="005512E1">
        <w:rPr>
          <w:b/>
          <w:bCs/>
          <w:sz w:val="24"/>
          <w:szCs w:val="24"/>
        </w:rPr>
        <w:t xml:space="preserve"> </w:t>
      </w:r>
      <w:r w:rsidR="0076102A">
        <w:rPr>
          <w:b/>
          <w:bCs/>
          <w:sz w:val="24"/>
          <w:szCs w:val="24"/>
        </w:rPr>
        <w:t xml:space="preserve">J. </w:t>
      </w:r>
      <w:r w:rsidR="000F500F">
        <w:rPr>
          <w:b/>
          <w:bCs/>
          <w:sz w:val="24"/>
          <w:szCs w:val="24"/>
        </w:rPr>
        <w:t xml:space="preserve"> </w:t>
      </w:r>
      <w:r w:rsidR="00CA42DA">
        <w:rPr>
          <w:b/>
          <w:bCs/>
          <w:sz w:val="24"/>
          <w:szCs w:val="24"/>
        </w:rPr>
        <w:t>Zwart</w:t>
      </w:r>
    </w:p>
    <w:p w14:paraId="735CFAA9" w14:textId="77777777" w:rsidR="0093786F" w:rsidRDefault="0093786F" w:rsidP="005824CB">
      <w:pPr>
        <w:pStyle w:val="Geenafstand"/>
        <w:rPr>
          <w:b/>
          <w:bCs/>
          <w:sz w:val="24"/>
          <w:szCs w:val="24"/>
        </w:rPr>
      </w:pPr>
    </w:p>
    <w:p w14:paraId="64D7C8A4" w14:textId="25EE386E" w:rsidR="0093786F" w:rsidRDefault="0093786F" w:rsidP="005824CB">
      <w:pPr>
        <w:pStyle w:val="Geenafstand"/>
        <w:rPr>
          <w:b/>
          <w:bCs/>
          <w:sz w:val="24"/>
          <w:szCs w:val="24"/>
        </w:rPr>
      </w:pPr>
      <w:r>
        <w:rPr>
          <w:b/>
          <w:bCs/>
          <w:sz w:val="24"/>
          <w:szCs w:val="24"/>
        </w:rPr>
        <w:t>Welkom en mededelingen</w:t>
      </w:r>
    </w:p>
    <w:p w14:paraId="625BC62D" w14:textId="37ED4C5E" w:rsidR="0093786F" w:rsidRPr="00AD3DF8" w:rsidRDefault="0093786F" w:rsidP="005824CB">
      <w:pPr>
        <w:pStyle w:val="Geenafstand"/>
        <w:rPr>
          <w:b/>
          <w:bCs/>
          <w:sz w:val="24"/>
          <w:szCs w:val="24"/>
        </w:rPr>
        <w:sectPr w:rsidR="0093786F" w:rsidRPr="00AD3DF8" w:rsidSect="00C2108D">
          <w:footerReference w:type="default" r:id="rId8"/>
          <w:pgSz w:w="11906" w:h="16838"/>
          <w:pgMar w:top="851" w:right="1418" w:bottom="851" w:left="1418" w:header="709" w:footer="709" w:gutter="0"/>
          <w:cols w:space="708"/>
          <w:docGrid w:linePitch="360"/>
        </w:sectPr>
      </w:pPr>
    </w:p>
    <w:p w14:paraId="5C4C4272" w14:textId="7A7382CD" w:rsidR="009C57F0" w:rsidRPr="00E046C6" w:rsidRDefault="009C57F0" w:rsidP="009C57F0">
      <w:pPr>
        <w:pStyle w:val="Geenafstand"/>
        <w:rPr>
          <w:b/>
          <w:bCs/>
        </w:rPr>
      </w:pPr>
    </w:p>
    <w:p w14:paraId="44FA1820" w14:textId="77777777" w:rsidR="00A543A5" w:rsidRDefault="00A543A5" w:rsidP="00B57CF8">
      <w:pPr>
        <w:pStyle w:val="Geenafstand"/>
        <w:rPr>
          <w:b/>
          <w:bCs/>
        </w:rPr>
        <w:sectPr w:rsidR="00A543A5" w:rsidSect="00A543A5">
          <w:type w:val="continuous"/>
          <w:pgSz w:w="11906" w:h="16838"/>
          <w:pgMar w:top="851" w:right="1417" w:bottom="851" w:left="1417" w:header="708" w:footer="708" w:gutter="0"/>
          <w:cols w:num="2" w:space="708"/>
          <w:docGrid w:linePitch="360"/>
        </w:sectPr>
      </w:pPr>
    </w:p>
    <w:p w14:paraId="12A6C001" w14:textId="2B937EE4" w:rsidR="003F5785" w:rsidRPr="005270BC" w:rsidRDefault="003F5785" w:rsidP="005270BC">
      <w:pPr>
        <w:pStyle w:val="Geenafstand"/>
        <w:rPr>
          <w:b/>
          <w:bCs/>
        </w:rPr>
        <w:sectPr w:rsidR="003F5785" w:rsidRPr="005270BC" w:rsidSect="00C2108D">
          <w:type w:val="continuous"/>
          <w:pgSz w:w="11906" w:h="16838"/>
          <w:pgMar w:top="851" w:right="1417" w:bottom="851" w:left="1417" w:header="708" w:footer="708" w:gutter="0"/>
          <w:cols w:space="708"/>
          <w:docGrid w:linePitch="360"/>
        </w:sectPr>
      </w:pPr>
      <w:bookmarkStart w:id="0" w:name="_Hlk137818938"/>
      <w:r>
        <w:rPr>
          <w:b/>
          <w:bCs/>
        </w:rPr>
        <w:t xml:space="preserve">Zingen Psalm </w:t>
      </w:r>
      <w:r w:rsidR="0093786F">
        <w:rPr>
          <w:b/>
          <w:bCs/>
        </w:rPr>
        <w:t>95 :</w:t>
      </w:r>
      <w:r w:rsidR="005824CB">
        <w:rPr>
          <w:b/>
          <w:bCs/>
        </w:rPr>
        <w:t xml:space="preserve"> 1</w:t>
      </w:r>
      <w:r w:rsidR="0008694C">
        <w:rPr>
          <w:b/>
          <w:bCs/>
        </w:rPr>
        <w:t xml:space="preserve"> </w:t>
      </w:r>
      <w:r w:rsidR="005270BC">
        <w:rPr>
          <w:b/>
          <w:bCs/>
        </w:rPr>
        <w:t>(</w:t>
      </w:r>
      <w:r w:rsidR="0093786F">
        <w:rPr>
          <w:b/>
          <w:bCs/>
        </w:rPr>
        <w:t>OB</w:t>
      </w:r>
      <w:r w:rsidR="005270BC">
        <w:rPr>
          <w:b/>
          <w:bCs/>
        </w:rPr>
        <w:t>)</w:t>
      </w:r>
    </w:p>
    <w:p w14:paraId="42C17433" w14:textId="77777777" w:rsidR="00035081" w:rsidRDefault="00035081" w:rsidP="00035081">
      <w:pPr>
        <w:pStyle w:val="Geenafstand"/>
      </w:pPr>
      <w:r>
        <w:t>1</w:t>
      </w:r>
    </w:p>
    <w:p w14:paraId="1C10A744" w14:textId="77777777" w:rsidR="0093786F" w:rsidRDefault="0093786F" w:rsidP="0093786F">
      <w:pPr>
        <w:pStyle w:val="Geenafstand"/>
      </w:pPr>
      <w:r>
        <w:t xml:space="preserve">Komt, laat ons samen </w:t>
      </w:r>
      <w:proofErr w:type="spellStart"/>
      <w:r>
        <w:t>Isrels</w:t>
      </w:r>
      <w:proofErr w:type="spellEnd"/>
      <w:r>
        <w:t xml:space="preserve"> HEER.</w:t>
      </w:r>
    </w:p>
    <w:p w14:paraId="45ED98C5" w14:textId="77777777" w:rsidR="0093786F" w:rsidRDefault="0093786F" w:rsidP="0093786F">
      <w:pPr>
        <w:pStyle w:val="Geenafstand"/>
      </w:pPr>
      <w:r>
        <w:t>Den rotssteen van ons heil, met eer,</w:t>
      </w:r>
    </w:p>
    <w:p w14:paraId="470A98D4" w14:textId="77777777" w:rsidR="0093786F" w:rsidRDefault="0093786F" w:rsidP="0093786F">
      <w:pPr>
        <w:pStyle w:val="Geenafstand"/>
      </w:pPr>
      <w:r>
        <w:t>Met Godgewijden zang ontmoeten;</w:t>
      </w:r>
    </w:p>
    <w:p w14:paraId="7C95DFFE" w14:textId="77777777" w:rsidR="0093786F" w:rsidRDefault="0093786F" w:rsidP="0093786F">
      <w:pPr>
        <w:pStyle w:val="Geenafstand"/>
      </w:pPr>
      <w:r>
        <w:t>Laat ons Zijn gunstrijk aangezicht,</w:t>
      </w:r>
    </w:p>
    <w:p w14:paraId="1CBF1175" w14:textId="77777777" w:rsidR="0093786F" w:rsidRDefault="0093786F" w:rsidP="0093786F">
      <w:pPr>
        <w:pStyle w:val="Geenafstand"/>
      </w:pPr>
      <w:r>
        <w:t xml:space="preserve">Met een verheven </w:t>
      </w:r>
      <w:proofErr w:type="spellStart"/>
      <w:r>
        <w:t>lofgedicht</w:t>
      </w:r>
      <w:proofErr w:type="spellEnd"/>
    </w:p>
    <w:p w14:paraId="004A4C12" w14:textId="690D647B" w:rsidR="00035081" w:rsidRDefault="0093786F" w:rsidP="0093786F">
      <w:pPr>
        <w:pStyle w:val="Geenafstand"/>
      </w:pPr>
      <w:r>
        <w:t>En blijde psalmen, juichend groeten.</w:t>
      </w:r>
    </w:p>
    <w:bookmarkEnd w:id="0"/>
    <w:p w14:paraId="222CD5B0" w14:textId="77777777" w:rsidR="00035081" w:rsidRDefault="00035081" w:rsidP="00B57CF8">
      <w:pPr>
        <w:pStyle w:val="Geenafstand"/>
        <w:rPr>
          <w:b/>
          <w:bCs/>
        </w:rPr>
      </w:pPr>
    </w:p>
    <w:p w14:paraId="771BD0C0" w14:textId="772D5BEF" w:rsidR="005411E3" w:rsidRDefault="005824CB" w:rsidP="00B57CF8">
      <w:pPr>
        <w:pStyle w:val="Geenafstand"/>
        <w:rPr>
          <w:b/>
          <w:bCs/>
        </w:rPr>
      </w:pPr>
      <w:r>
        <w:rPr>
          <w:b/>
          <w:bCs/>
        </w:rPr>
        <w:t>V</w:t>
      </w:r>
      <w:r w:rsidR="00D7292D" w:rsidRPr="00B57CF8">
        <w:rPr>
          <w:b/>
          <w:bCs/>
        </w:rPr>
        <w:t>otum</w:t>
      </w:r>
      <w:r w:rsidR="005411E3" w:rsidRPr="00B57CF8">
        <w:rPr>
          <w:b/>
          <w:bCs/>
        </w:rPr>
        <w:t xml:space="preserve"> en groet</w:t>
      </w:r>
    </w:p>
    <w:p w14:paraId="388D56DC" w14:textId="69141F69" w:rsidR="00742D67" w:rsidRDefault="00742D67" w:rsidP="00261D1D">
      <w:pPr>
        <w:pStyle w:val="Geenafstand"/>
        <w:rPr>
          <w:b/>
          <w:bCs/>
        </w:rPr>
      </w:pPr>
      <w:bookmarkStart w:id="1" w:name="_Hlk102762033"/>
    </w:p>
    <w:bookmarkEnd w:id="1"/>
    <w:p w14:paraId="1B3C1E7E" w14:textId="6779B919" w:rsidR="0093786F" w:rsidRPr="0093786F" w:rsidRDefault="0093786F" w:rsidP="0093786F">
      <w:pPr>
        <w:pStyle w:val="Geenafstand"/>
        <w:rPr>
          <w:b/>
          <w:bCs/>
        </w:rPr>
      </w:pPr>
      <w:r w:rsidRPr="0093786F">
        <w:rPr>
          <w:b/>
          <w:bCs/>
        </w:rPr>
        <w:t xml:space="preserve">Zingen Psalm </w:t>
      </w:r>
      <w:r>
        <w:rPr>
          <w:b/>
          <w:bCs/>
        </w:rPr>
        <w:t>10</w:t>
      </w:r>
      <w:r w:rsidRPr="0093786F">
        <w:rPr>
          <w:b/>
          <w:bCs/>
        </w:rPr>
        <w:t xml:space="preserve">5 : </w:t>
      </w:r>
      <w:r>
        <w:rPr>
          <w:b/>
          <w:bCs/>
        </w:rPr>
        <w:t>5, 6 en 7</w:t>
      </w:r>
      <w:r w:rsidRPr="0093786F">
        <w:rPr>
          <w:b/>
          <w:bCs/>
        </w:rPr>
        <w:t xml:space="preserve"> (OB) </w:t>
      </w:r>
    </w:p>
    <w:p w14:paraId="2A97BD98" w14:textId="77777777" w:rsidR="00096656" w:rsidRDefault="00096656" w:rsidP="0093786F">
      <w:pPr>
        <w:pStyle w:val="Geenafstand"/>
        <w:sectPr w:rsidR="00096656" w:rsidSect="00261D1D">
          <w:type w:val="continuous"/>
          <w:pgSz w:w="11906" w:h="16838"/>
          <w:pgMar w:top="851" w:right="1417" w:bottom="851" w:left="1417" w:header="708" w:footer="708" w:gutter="0"/>
          <w:cols w:space="708"/>
          <w:docGrid w:linePitch="360"/>
        </w:sectPr>
      </w:pPr>
    </w:p>
    <w:p w14:paraId="6C6A93C0" w14:textId="48BEE480" w:rsidR="0093786F" w:rsidRPr="0093786F" w:rsidRDefault="00096656" w:rsidP="0093786F">
      <w:pPr>
        <w:pStyle w:val="Geenafstand"/>
      </w:pPr>
      <w:r>
        <w:t>5</w:t>
      </w:r>
    </w:p>
    <w:p w14:paraId="514BA4EB" w14:textId="77777777" w:rsidR="009010F8" w:rsidRDefault="009010F8" w:rsidP="009010F8">
      <w:pPr>
        <w:pStyle w:val="Geenafstand"/>
      </w:pPr>
      <w:r>
        <w:t>God zal Zijn waarheid nimmer krenken,</w:t>
      </w:r>
    </w:p>
    <w:p w14:paraId="5E02B89D" w14:textId="77777777" w:rsidR="009010F8" w:rsidRDefault="009010F8" w:rsidP="009010F8">
      <w:pPr>
        <w:pStyle w:val="Geenafstand"/>
      </w:pPr>
      <w:r>
        <w:t>Maar eeuwig Zijn verbond gedenken.</w:t>
      </w:r>
    </w:p>
    <w:p w14:paraId="297158CC" w14:textId="77777777" w:rsidR="009010F8" w:rsidRDefault="009010F8" w:rsidP="009010F8">
      <w:pPr>
        <w:pStyle w:val="Geenafstand"/>
      </w:pPr>
      <w:r>
        <w:t>Zijn woord wordt altoos trouw volbracht,</w:t>
      </w:r>
    </w:p>
    <w:p w14:paraId="7C6843F3" w14:textId="77777777" w:rsidR="009010F8" w:rsidRDefault="009010F8" w:rsidP="009010F8">
      <w:pPr>
        <w:pStyle w:val="Geenafstand"/>
      </w:pPr>
      <w:r>
        <w:t>Tot in het duizendste geslacht.</w:t>
      </w:r>
    </w:p>
    <w:p w14:paraId="4703CA2C" w14:textId="77777777" w:rsidR="009010F8" w:rsidRDefault="009010F8" w:rsidP="009010F8">
      <w:pPr>
        <w:pStyle w:val="Geenafstand"/>
      </w:pPr>
      <w:r>
        <w:t>'t Verbond met Abraham, Zijn vrind,</w:t>
      </w:r>
    </w:p>
    <w:p w14:paraId="11561DA5" w14:textId="776FCE6D" w:rsidR="00096656" w:rsidRDefault="009010F8" w:rsidP="009010F8">
      <w:pPr>
        <w:pStyle w:val="Geenafstand"/>
      </w:pPr>
      <w:r>
        <w:t>Bevestigt Hij van kind tot kind.</w:t>
      </w:r>
    </w:p>
    <w:p w14:paraId="51A3DC90" w14:textId="77777777" w:rsidR="009010F8" w:rsidRDefault="009010F8" w:rsidP="009010F8">
      <w:pPr>
        <w:pStyle w:val="Geenafstand"/>
        <w:rPr>
          <w:b/>
          <w:bCs/>
        </w:rPr>
      </w:pPr>
    </w:p>
    <w:p w14:paraId="58F4B806" w14:textId="5E50E687" w:rsidR="00096656" w:rsidRPr="00096656" w:rsidRDefault="00096656" w:rsidP="00096656">
      <w:pPr>
        <w:pStyle w:val="Geenafstand"/>
      </w:pPr>
      <w:r w:rsidRPr="00096656">
        <w:t>6</w:t>
      </w:r>
    </w:p>
    <w:p w14:paraId="7F62506D" w14:textId="2FBBF6B8" w:rsidR="00096656" w:rsidRPr="00096656" w:rsidRDefault="00096656" w:rsidP="00096656">
      <w:pPr>
        <w:pStyle w:val="Geenafstand"/>
      </w:pPr>
      <w:r w:rsidRPr="00096656">
        <w:t>Al wat Hij Izak heeft gezworen,</w:t>
      </w:r>
    </w:p>
    <w:p w14:paraId="79B4711C" w14:textId="77777777" w:rsidR="00096656" w:rsidRPr="00096656" w:rsidRDefault="00096656" w:rsidP="00096656">
      <w:pPr>
        <w:pStyle w:val="Geenafstand"/>
      </w:pPr>
      <w:r w:rsidRPr="00096656">
        <w:t>Heeft Hij ook aan Zijn uitverkoren',</w:t>
      </w:r>
    </w:p>
    <w:p w14:paraId="1A6447C5" w14:textId="77777777" w:rsidR="00096656" w:rsidRPr="00096656" w:rsidRDefault="00096656" w:rsidP="00096656">
      <w:pPr>
        <w:pStyle w:val="Geenafstand"/>
      </w:pPr>
      <w:r w:rsidRPr="00096656">
        <w:t>Aan Jacob, tot een wet gesteld,</w:t>
      </w:r>
    </w:p>
    <w:p w14:paraId="14220924" w14:textId="77777777" w:rsidR="00096656" w:rsidRPr="00096656" w:rsidRDefault="00096656" w:rsidP="00096656">
      <w:pPr>
        <w:pStyle w:val="Geenafstand"/>
      </w:pPr>
      <w:r w:rsidRPr="00096656">
        <w:t>Van al 't beloofde heil verzeld,</w:t>
      </w:r>
    </w:p>
    <w:p w14:paraId="78C562DF" w14:textId="77777777" w:rsidR="00096656" w:rsidRPr="00096656" w:rsidRDefault="00096656" w:rsidP="00096656">
      <w:pPr>
        <w:pStyle w:val="Geenafstand"/>
      </w:pPr>
      <w:r w:rsidRPr="00096656">
        <w:t xml:space="preserve">En aan gans </w:t>
      </w:r>
      <w:proofErr w:type="spellStart"/>
      <w:r w:rsidRPr="00096656">
        <w:t>Isrel</w:t>
      </w:r>
      <w:proofErr w:type="spellEnd"/>
      <w:r w:rsidRPr="00096656">
        <w:t xml:space="preserve"> </w:t>
      </w:r>
      <w:proofErr w:type="spellStart"/>
      <w:r w:rsidRPr="00096656">
        <w:t>toegezeid</w:t>
      </w:r>
      <w:proofErr w:type="spellEnd"/>
    </w:p>
    <w:p w14:paraId="2B509FAA" w14:textId="476EF913" w:rsidR="0093786F" w:rsidRPr="00096656" w:rsidRDefault="00096656" w:rsidP="00096656">
      <w:pPr>
        <w:pStyle w:val="Geenafstand"/>
      </w:pPr>
      <w:r w:rsidRPr="00096656">
        <w:t>Tot Zijn verbond in eeuwigheid.</w:t>
      </w:r>
    </w:p>
    <w:p w14:paraId="1A514377" w14:textId="77777777" w:rsidR="00096656" w:rsidRDefault="00096656" w:rsidP="009C57F0">
      <w:pPr>
        <w:pStyle w:val="Geenafstand"/>
        <w:rPr>
          <w:b/>
          <w:bCs/>
        </w:rPr>
        <w:sectPr w:rsidR="00096656" w:rsidSect="00096656">
          <w:type w:val="continuous"/>
          <w:pgSz w:w="11906" w:h="16838"/>
          <w:pgMar w:top="851" w:right="1417" w:bottom="851" w:left="1417" w:header="708" w:footer="708" w:gutter="0"/>
          <w:cols w:num="2" w:space="708"/>
          <w:docGrid w:linePitch="360"/>
        </w:sectPr>
      </w:pPr>
    </w:p>
    <w:p w14:paraId="1EB39724" w14:textId="60A8B5B0" w:rsidR="0011719A" w:rsidRPr="00096656" w:rsidRDefault="00096656" w:rsidP="009C57F0">
      <w:pPr>
        <w:pStyle w:val="Geenafstand"/>
      </w:pPr>
      <w:r w:rsidRPr="00096656">
        <w:t>7</w:t>
      </w:r>
    </w:p>
    <w:p w14:paraId="0D86E09A" w14:textId="77777777" w:rsidR="00096656" w:rsidRPr="00096656" w:rsidRDefault="00096656" w:rsidP="00096656">
      <w:pPr>
        <w:pStyle w:val="Geenafstand"/>
      </w:pPr>
      <w:r w:rsidRPr="00096656">
        <w:t>Hij sprak: "Ik zal de schoonste landen,</w:t>
      </w:r>
    </w:p>
    <w:p w14:paraId="0A6337C2" w14:textId="77777777" w:rsidR="00096656" w:rsidRPr="00096656" w:rsidRDefault="00096656" w:rsidP="00096656">
      <w:pPr>
        <w:pStyle w:val="Geenafstand"/>
      </w:pPr>
      <w:r w:rsidRPr="00096656">
        <w:t xml:space="preserve">'k Zal </w:t>
      </w:r>
      <w:proofErr w:type="spellStart"/>
      <w:r w:rsidRPr="00096656">
        <w:t>Kanân</w:t>
      </w:r>
      <w:proofErr w:type="spellEnd"/>
      <w:r w:rsidRPr="00096656">
        <w:t xml:space="preserve"> </w:t>
      </w:r>
      <w:proofErr w:type="spellStart"/>
      <w:r w:rsidRPr="00096656">
        <w:t>leev'ren</w:t>
      </w:r>
      <w:proofErr w:type="spellEnd"/>
      <w:r w:rsidRPr="00096656">
        <w:t xml:space="preserve"> in uw handen,</w:t>
      </w:r>
    </w:p>
    <w:p w14:paraId="1B5ECFB7" w14:textId="77777777" w:rsidR="00096656" w:rsidRPr="00096656" w:rsidRDefault="00096656" w:rsidP="00096656">
      <w:pPr>
        <w:pStyle w:val="Geenafstand"/>
      </w:pPr>
      <w:r w:rsidRPr="00096656">
        <w:t xml:space="preserve">'t Welk 't snoer uws </w:t>
      </w:r>
      <w:proofErr w:type="spellStart"/>
      <w:r w:rsidRPr="00096656">
        <w:t>erfdeels</w:t>
      </w:r>
      <w:proofErr w:type="spellEnd"/>
      <w:r w:rsidRPr="00096656">
        <w:t xml:space="preserve"> wezen zal."</w:t>
      </w:r>
    </w:p>
    <w:p w14:paraId="1F5368D6" w14:textId="77777777" w:rsidR="00096656" w:rsidRPr="00096656" w:rsidRDefault="00096656" w:rsidP="00096656">
      <w:pPr>
        <w:pStyle w:val="Geenafstand"/>
      </w:pPr>
      <w:r w:rsidRPr="00096656">
        <w:t>Het volk was weinig in getal,</w:t>
      </w:r>
    </w:p>
    <w:p w14:paraId="5DE9ACE9" w14:textId="77777777" w:rsidR="00096656" w:rsidRPr="00096656" w:rsidRDefault="00096656" w:rsidP="00096656">
      <w:pPr>
        <w:pStyle w:val="Geenafstand"/>
      </w:pPr>
      <w:r w:rsidRPr="00096656">
        <w:t>'t Verkeerde daar als vreemdeling,</w:t>
      </w:r>
    </w:p>
    <w:p w14:paraId="4A251CE0" w14:textId="689B584F" w:rsidR="00096656" w:rsidRPr="00096656" w:rsidRDefault="00096656" w:rsidP="00096656">
      <w:pPr>
        <w:pStyle w:val="Geenafstand"/>
      </w:pPr>
      <w:r w:rsidRPr="00096656">
        <w:t>Toen 't zulk een gunstrijk woord ontving.</w:t>
      </w:r>
    </w:p>
    <w:p w14:paraId="655032A8" w14:textId="77777777" w:rsidR="0011719A" w:rsidRDefault="0011719A" w:rsidP="009C57F0">
      <w:pPr>
        <w:pStyle w:val="Geenafstand"/>
        <w:rPr>
          <w:b/>
          <w:bCs/>
        </w:rPr>
      </w:pPr>
    </w:p>
    <w:p w14:paraId="14C0F73F" w14:textId="77777777" w:rsidR="00E0585E" w:rsidRDefault="00E0585E" w:rsidP="00E0585E">
      <w:pPr>
        <w:pStyle w:val="Geenafstand"/>
        <w:sectPr w:rsidR="00E0585E" w:rsidSect="00261D1D">
          <w:type w:val="continuous"/>
          <w:pgSz w:w="11906" w:h="16838"/>
          <w:pgMar w:top="851" w:right="1417" w:bottom="851" w:left="1417" w:header="708" w:footer="708" w:gutter="0"/>
          <w:cols w:space="708"/>
          <w:docGrid w:linePitch="360"/>
        </w:sectPr>
      </w:pPr>
    </w:p>
    <w:p w14:paraId="0FF93AD5" w14:textId="6E47E054" w:rsidR="007D4AF8" w:rsidRDefault="00283AE1" w:rsidP="009C57F0">
      <w:pPr>
        <w:pStyle w:val="Geenafstand"/>
        <w:rPr>
          <w:b/>
          <w:bCs/>
        </w:rPr>
      </w:pPr>
      <w:r w:rsidRPr="00283AE1">
        <w:rPr>
          <w:b/>
          <w:bCs/>
        </w:rPr>
        <w:t>Gebed</w:t>
      </w:r>
      <w:r w:rsidR="00E0585E">
        <w:rPr>
          <w:b/>
          <w:bCs/>
        </w:rPr>
        <w:t xml:space="preserve"> om de </w:t>
      </w:r>
      <w:r w:rsidR="0011719A">
        <w:rPr>
          <w:b/>
          <w:bCs/>
        </w:rPr>
        <w:t>opening van het Woord en de verlichting</w:t>
      </w:r>
      <w:r w:rsidR="00E0585E">
        <w:rPr>
          <w:b/>
          <w:bCs/>
        </w:rPr>
        <w:t xml:space="preserve"> met de Heilige Geest</w:t>
      </w:r>
    </w:p>
    <w:p w14:paraId="01ACFA77" w14:textId="77777777" w:rsidR="009C57F0" w:rsidRDefault="009C57F0" w:rsidP="00B57CF8">
      <w:pPr>
        <w:pStyle w:val="Geenafstand"/>
      </w:pPr>
    </w:p>
    <w:p w14:paraId="2EB7EB04" w14:textId="5675D659" w:rsidR="0011719A" w:rsidRDefault="0011719A" w:rsidP="00B57CF8">
      <w:pPr>
        <w:pStyle w:val="Geenafstand"/>
        <w:sectPr w:rsidR="0011719A" w:rsidSect="00261D1D">
          <w:type w:val="continuous"/>
          <w:pgSz w:w="11906" w:h="16838"/>
          <w:pgMar w:top="851" w:right="1417" w:bottom="851" w:left="1417" w:header="708" w:footer="708" w:gutter="0"/>
          <w:cols w:space="708"/>
          <w:docGrid w:linePitch="360"/>
        </w:sectPr>
      </w:pPr>
    </w:p>
    <w:p w14:paraId="11B24BDD" w14:textId="6C59E5A3" w:rsidR="00D62E04" w:rsidRDefault="004B5B2E" w:rsidP="00E87B1F">
      <w:pPr>
        <w:pStyle w:val="Geenafstand"/>
        <w:rPr>
          <w:b/>
          <w:bCs/>
        </w:rPr>
      </w:pPr>
      <w:r>
        <w:rPr>
          <w:b/>
          <w:bCs/>
        </w:rPr>
        <w:t>Schriftlezing</w:t>
      </w:r>
      <w:r w:rsidR="007D4AF8">
        <w:rPr>
          <w:b/>
          <w:bCs/>
        </w:rPr>
        <w:t xml:space="preserve"> (HSV)</w:t>
      </w:r>
      <w:r>
        <w:rPr>
          <w:b/>
          <w:bCs/>
        </w:rPr>
        <w:t>:</w:t>
      </w:r>
      <w:r w:rsidR="00C20902">
        <w:rPr>
          <w:b/>
          <w:bCs/>
        </w:rPr>
        <w:t xml:space="preserve"> </w:t>
      </w:r>
      <w:r w:rsidR="00E87B1F">
        <w:rPr>
          <w:b/>
          <w:bCs/>
        </w:rPr>
        <w:t xml:space="preserve"> Jozua 5 : 1 - 12</w:t>
      </w:r>
    </w:p>
    <w:p w14:paraId="638FE5F5" w14:textId="77777777" w:rsidR="00E87B1F" w:rsidRDefault="00E87B1F" w:rsidP="00E87B1F">
      <w:pPr>
        <w:pStyle w:val="Geenafstand"/>
      </w:pPr>
      <w:r>
        <w:t>1Toen al de koningen van de Amorieten aan deze zijde van de Jordaan, namelijk ten westen daarvan, en al de koningen van de Kanaänieten aan de zee hoorden dat de HEERE het water van de Jordaan had doen opdrogen voor de ogen van de Israëlieten, totdat wij overgestoken waren, gebeurde het dat hun hart wegsmolt van angst, en er was geen moed meer in hen vanwege de Israëlieten.</w:t>
      </w:r>
    </w:p>
    <w:p w14:paraId="2275CE6F" w14:textId="77777777" w:rsidR="00E87B1F" w:rsidRDefault="00E87B1F" w:rsidP="00E87B1F">
      <w:pPr>
        <w:pStyle w:val="Geenafstand"/>
      </w:pPr>
      <w:r>
        <w:t>2In die tijd zei de HEERE tegen Jozua: Maak u stenen messen en besnijd de Israëlieten opnieuw, voor de tweede keer.</w:t>
      </w:r>
    </w:p>
    <w:p w14:paraId="1C7D376B" w14:textId="77777777" w:rsidR="00E87B1F" w:rsidRDefault="00E87B1F" w:rsidP="00E87B1F">
      <w:pPr>
        <w:pStyle w:val="Geenafstand"/>
      </w:pPr>
      <w:r>
        <w:t>3Toen maakte Jozua voor zich stenen messen en besneed de Israëlieten op de Heuvel van de voorhuiden.</w:t>
      </w:r>
    </w:p>
    <w:p w14:paraId="0AC3B51A" w14:textId="77777777" w:rsidR="00E87B1F" w:rsidRDefault="00E87B1F" w:rsidP="00E87B1F">
      <w:pPr>
        <w:pStyle w:val="Geenafstand"/>
      </w:pPr>
      <w:r>
        <w:t>4Dit was de reden waarom Jozua hen besneed: heel het volk dat uit Egypte getrokken was, de mannen, alle strijdbare mannen, waren onderweg gestorven in de woestijn, nadat zij uit Egypte getrokken waren.</w:t>
      </w:r>
    </w:p>
    <w:p w14:paraId="110766E3" w14:textId="77777777" w:rsidR="00E87B1F" w:rsidRDefault="00E87B1F" w:rsidP="00E87B1F">
      <w:pPr>
        <w:pStyle w:val="Geenafstand"/>
      </w:pPr>
      <w:r>
        <w:t>5Immers, al het volk dat er uittrok, was besneden. Al het volk echter dat onderweg geboren was in de woestijn, nadat zij uit Egypte getrokken waren, hadden zij niet besneden.</w:t>
      </w:r>
    </w:p>
    <w:p w14:paraId="6402CE08" w14:textId="77777777" w:rsidR="00E87B1F" w:rsidRDefault="00E87B1F" w:rsidP="00E87B1F">
      <w:pPr>
        <w:pStyle w:val="Geenafstand"/>
      </w:pPr>
      <w:r>
        <w:t xml:space="preserve">6Want de Israëlieten waren veertig jaar onderweg in de woestijn, totdat heel het volk van strijdbare mannen die uit Egypte getrokken waren, omgekomen was. Zij hadden niet naar de stem van de </w:t>
      </w:r>
      <w:r>
        <w:lastRenderedPageBreak/>
        <w:t>HEERE geluisterd, en daarom had de HEERE hun gezworen dat Hij aan hen het land dat de HEERE aan hun vaderen gezworen had ons te geven, niet zou laten zien, een land dat overvloeit van melk en honing.</w:t>
      </w:r>
    </w:p>
    <w:p w14:paraId="5AA6F241" w14:textId="77777777" w:rsidR="00E87B1F" w:rsidRDefault="00E87B1F" w:rsidP="00E87B1F">
      <w:pPr>
        <w:pStyle w:val="Geenafstand"/>
      </w:pPr>
      <w:r>
        <w:t>7Maar hun zonen heeft Hij in hun plaats gesteld. Jozua heeft hen besneden, omdat zij de voorhuid hadden, want zij hadden hen onderweg niet besneden.</w:t>
      </w:r>
    </w:p>
    <w:p w14:paraId="51A8904A" w14:textId="77777777" w:rsidR="00E87B1F" w:rsidRDefault="00E87B1F" w:rsidP="00E87B1F">
      <w:pPr>
        <w:pStyle w:val="Geenafstand"/>
      </w:pPr>
      <w:r>
        <w:t>8En het gebeurde, toen zij het besnijden van heel het volk voltooid hadden, dat zij op hun plaats bleven in het kamp tot zij genezen waren.</w:t>
      </w:r>
    </w:p>
    <w:p w14:paraId="4AB43735" w14:textId="77777777" w:rsidR="00E87B1F" w:rsidRDefault="00E87B1F" w:rsidP="00E87B1F">
      <w:pPr>
        <w:pStyle w:val="Geenafstand"/>
      </w:pPr>
      <w:r>
        <w:t xml:space="preserve">9Verder zei de HEERE tegen Jozua: Vandaag heb Ik de smaad van Egypte van u afgewenteld. Daarom gaf men die plaats de naam </w:t>
      </w:r>
      <w:proofErr w:type="spellStart"/>
      <w:r>
        <w:t>Gilgal</w:t>
      </w:r>
      <w:proofErr w:type="spellEnd"/>
      <w:r>
        <w:t>, tot op deze dag.</w:t>
      </w:r>
    </w:p>
    <w:p w14:paraId="7EB6BB4D" w14:textId="77777777" w:rsidR="00E87B1F" w:rsidRDefault="00E87B1F" w:rsidP="00E87B1F">
      <w:pPr>
        <w:pStyle w:val="Geenafstand"/>
      </w:pPr>
      <w:r>
        <w:t xml:space="preserve">10Terwijl de Israëlieten in </w:t>
      </w:r>
      <w:proofErr w:type="spellStart"/>
      <w:r>
        <w:t>Gilgal</w:t>
      </w:r>
      <w:proofErr w:type="spellEnd"/>
      <w:r>
        <w:t xml:space="preserve"> hun kamp hadden opgeslagen, hielden zij het Pascha op de veertiende dag van die maand, in de avond, op de vlakten van Jericho.</w:t>
      </w:r>
    </w:p>
    <w:p w14:paraId="433C6B03" w14:textId="77777777" w:rsidR="00E87B1F" w:rsidRDefault="00E87B1F" w:rsidP="00E87B1F">
      <w:pPr>
        <w:pStyle w:val="Geenafstand"/>
      </w:pPr>
      <w:r>
        <w:t>11Zij aten de dag na het Pascha van de opbrengst van het land, ongezuurde broden en geroosterd graan, op diezelfde dag.</w:t>
      </w:r>
    </w:p>
    <w:p w14:paraId="1D50152D" w14:textId="7FE23D9C" w:rsidR="009670C0" w:rsidRDefault="00E87B1F" w:rsidP="00E87B1F">
      <w:pPr>
        <w:pStyle w:val="Geenafstand"/>
      </w:pPr>
      <w:r>
        <w:t>12Het manna hield de volgende dag op, nadat zij van de opbrengst van het land gegeten hadden. En de Israëlieten hadden geen manna meer, maar zij aten in dat jaar van de opbrengst van het land Kanaän.</w:t>
      </w:r>
    </w:p>
    <w:p w14:paraId="35C90108" w14:textId="77777777" w:rsidR="009670C0" w:rsidRDefault="009670C0" w:rsidP="009F0B56">
      <w:pPr>
        <w:pStyle w:val="Geenafstand"/>
        <w:rPr>
          <w:b/>
          <w:bCs/>
        </w:rPr>
      </w:pPr>
    </w:p>
    <w:p w14:paraId="12694660" w14:textId="7CE7F0E9" w:rsidR="008D6D90" w:rsidRPr="000A4078" w:rsidRDefault="008D6D90" w:rsidP="009F0B56">
      <w:pPr>
        <w:pStyle w:val="Geenafstand"/>
        <w:rPr>
          <w:b/>
          <w:bCs/>
        </w:rPr>
      </w:pPr>
      <w:r w:rsidRPr="000A4078">
        <w:rPr>
          <w:b/>
          <w:bCs/>
        </w:rPr>
        <w:t xml:space="preserve">Zingen </w:t>
      </w:r>
      <w:r w:rsidR="00E87B1F">
        <w:rPr>
          <w:b/>
          <w:bCs/>
        </w:rPr>
        <w:t>Psalm 105: 22, 23, 24 (OB)</w:t>
      </w:r>
    </w:p>
    <w:p w14:paraId="63614E44" w14:textId="77777777" w:rsidR="00A13DD9" w:rsidRPr="000A4078" w:rsidRDefault="00A13DD9" w:rsidP="008D6D90">
      <w:pPr>
        <w:pStyle w:val="Geenafstand"/>
        <w:rPr>
          <w:b/>
          <w:bCs/>
        </w:rPr>
        <w:sectPr w:rsidR="00A13DD9" w:rsidRPr="000A4078" w:rsidSect="0041120A">
          <w:type w:val="continuous"/>
          <w:pgSz w:w="11906" w:h="16838"/>
          <w:pgMar w:top="851" w:right="1418" w:bottom="851" w:left="1418" w:header="709" w:footer="709" w:gutter="0"/>
          <w:cols w:space="708"/>
          <w:docGrid w:linePitch="360"/>
        </w:sectPr>
      </w:pPr>
    </w:p>
    <w:p w14:paraId="525FDB96" w14:textId="7B40F84B" w:rsidR="000A4078" w:rsidRPr="000A4078" w:rsidRDefault="00E87B1F" w:rsidP="000A4078">
      <w:pPr>
        <w:pStyle w:val="Geenafstand"/>
      </w:pPr>
      <w:r>
        <w:t>22</w:t>
      </w:r>
    </w:p>
    <w:p w14:paraId="437A6F2B" w14:textId="77777777" w:rsidR="00E87B1F" w:rsidRDefault="00E87B1F" w:rsidP="00E87B1F">
      <w:pPr>
        <w:pStyle w:val="Geenafstand"/>
      </w:pPr>
      <w:r>
        <w:t xml:space="preserve">Zij werden </w:t>
      </w:r>
      <w:proofErr w:type="spellStart"/>
      <w:r>
        <w:t>daag'lijks</w:t>
      </w:r>
      <w:proofErr w:type="spellEnd"/>
      <w:r>
        <w:t xml:space="preserve"> begenadigd:</w:t>
      </w:r>
    </w:p>
    <w:p w14:paraId="4B0794DE" w14:textId="77777777" w:rsidR="00E87B1F" w:rsidRDefault="00E87B1F" w:rsidP="00E87B1F">
      <w:pPr>
        <w:pStyle w:val="Geenafstand"/>
      </w:pPr>
      <w:r>
        <w:t>Met manna, hemels brood, verzadigd.</w:t>
      </w:r>
    </w:p>
    <w:p w14:paraId="7CE6F717" w14:textId="77777777" w:rsidR="00E87B1F" w:rsidRDefault="00E87B1F" w:rsidP="00E87B1F">
      <w:pPr>
        <w:pStyle w:val="Geenafstand"/>
      </w:pPr>
      <w:r>
        <w:t>Gods hand bracht, in dat dorre oord,</w:t>
      </w:r>
    </w:p>
    <w:p w14:paraId="43A22384" w14:textId="77777777" w:rsidR="00E87B1F" w:rsidRDefault="00E87B1F" w:rsidP="00E87B1F">
      <w:pPr>
        <w:pStyle w:val="Geenafstand"/>
      </w:pPr>
      <w:r>
        <w:t>Rivieren uit een steenrots voort.</w:t>
      </w:r>
    </w:p>
    <w:p w14:paraId="3E396A07" w14:textId="77777777" w:rsidR="00E87B1F" w:rsidRDefault="00E87B1F" w:rsidP="00E87B1F">
      <w:pPr>
        <w:pStyle w:val="Geenafstand"/>
      </w:pPr>
      <w:r>
        <w:t>Hij dacht aan 't geen Hij aan Zijn knecht,</w:t>
      </w:r>
    </w:p>
    <w:p w14:paraId="7FA0775E" w14:textId="77777777" w:rsidR="00E87B1F" w:rsidRDefault="00E87B1F" w:rsidP="00E87B1F">
      <w:pPr>
        <w:pStyle w:val="Geenafstand"/>
      </w:pPr>
      <w:r>
        <w:t>Aan Abraham, had toegezegd</w:t>
      </w:r>
      <w:r>
        <w:t>.</w:t>
      </w:r>
    </w:p>
    <w:p w14:paraId="7049ED37" w14:textId="77777777" w:rsidR="00E87B1F" w:rsidRDefault="00E87B1F" w:rsidP="00E87B1F">
      <w:pPr>
        <w:pStyle w:val="Geenafstand"/>
      </w:pPr>
    </w:p>
    <w:p w14:paraId="31F2F467" w14:textId="77777777" w:rsidR="00E87B1F" w:rsidRDefault="00E87B1F" w:rsidP="00E87B1F">
      <w:pPr>
        <w:pStyle w:val="Geenafstand"/>
      </w:pPr>
      <w:r>
        <w:t>23</w:t>
      </w:r>
    </w:p>
    <w:p w14:paraId="14201303" w14:textId="77777777" w:rsidR="00E87B1F" w:rsidRDefault="00E87B1F" w:rsidP="00E87B1F">
      <w:pPr>
        <w:pStyle w:val="Geenafstand"/>
      </w:pPr>
      <w:r>
        <w:t>Dus toog 't verkoren volk des HEEREN</w:t>
      </w:r>
    </w:p>
    <w:p w14:paraId="2D861EA7" w14:textId="77777777" w:rsidR="00E87B1F" w:rsidRDefault="00E87B1F" w:rsidP="00E87B1F">
      <w:pPr>
        <w:pStyle w:val="Geenafstand"/>
      </w:pPr>
      <w:r>
        <w:t>Al juichend uit, op Gods begeren.</w:t>
      </w:r>
    </w:p>
    <w:p w14:paraId="0D52A7DD" w14:textId="77777777" w:rsidR="00E87B1F" w:rsidRDefault="00E87B1F" w:rsidP="00E87B1F">
      <w:pPr>
        <w:pStyle w:val="Geenafstand"/>
      </w:pPr>
      <w:r>
        <w:t xml:space="preserve">Het land der </w:t>
      </w:r>
      <w:proofErr w:type="spellStart"/>
      <w:r>
        <w:t>heid'nen</w:t>
      </w:r>
      <w:proofErr w:type="spellEnd"/>
      <w:r>
        <w:t xml:space="preserve"> van rondom,</w:t>
      </w:r>
    </w:p>
    <w:p w14:paraId="36FE8FCB" w14:textId="77777777" w:rsidR="00E87B1F" w:rsidRDefault="00E87B1F" w:rsidP="00E87B1F">
      <w:pPr>
        <w:pStyle w:val="Geenafstand"/>
      </w:pPr>
      <w:r>
        <w:t>Schonk Hij hun tot een eigendom;</w:t>
      </w:r>
    </w:p>
    <w:p w14:paraId="5EDF35A9" w14:textId="77777777" w:rsidR="00E87B1F" w:rsidRDefault="00E87B1F" w:rsidP="00E87B1F">
      <w:pPr>
        <w:pStyle w:val="Geenafstand"/>
      </w:pPr>
      <w:r>
        <w:t>Der volken arbeid werd geheel</w:t>
      </w:r>
    </w:p>
    <w:p w14:paraId="3FC04E9F" w14:textId="77777777" w:rsidR="00E87B1F" w:rsidRDefault="00E87B1F" w:rsidP="00E87B1F">
      <w:pPr>
        <w:pStyle w:val="Geenafstand"/>
      </w:pPr>
      <w:r>
        <w:t xml:space="preserve">Aan Israël ten </w:t>
      </w:r>
      <w:proofErr w:type="spellStart"/>
      <w:r>
        <w:t>erf'lijk</w:t>
      </w:r>
      <w:proofErr w:type="spellEnd"/>
      <w:r>
        <w:t xml:space="preserve"> deel.</w:t>
      </w:r>
    </w:p>
    <w:p w14:paraId="14D7A450" w14:textId="77777777" w:rsidR="00E87B1F" w:rsidRDefault="00E87B1F" w:rsidP="00E87B1F">
      <w:pPr>
        <w:pStyle w:val="Geenafstand"/>
        <w:sectPr w:rsidR="00E87B1F" w:rsidSect="00E87B1F">
          <w:type w:val="continuous"/>
          <w:pgSz w:w="11906" w:h="16838"/>
          <w:pgMar w:top="851" w:right="1417" w:bottom="851" w:left="1417" w:header="708" w:footer="708" w:gutter="0"/>
          <w:cols w:num="2" w:space="708"/>
          <w:docGrid w:linePitch="360"/>
        </w:sectPr>
      </w:pPr>
    </w:p>
    <w:p w14:paraId="7E3A1345" w14:textId="77777777" w:rsidR="00E87B1F" w:rsidRDefault="00E87B1F" w:rsidP="00E87B1F">
      <w:pPr>
        <w:pStyle w:val="Geenafstand"/>
      </w:pPr>
      <w:r>
        <w:t>24.</w:t>
      </w:r>
    </w:p>
    <w:p w14:paraId="219E35EA" w14:textId="77777777" w:rsidR="00E87B1F" w:rsidRDefault="00E87B1F" w:rsidP="00E87B1F">
      <w:pPr>
        <w:pStyle w:val="Geenafstand"/>
      </w:pPr>
      <w:r>
        <w:t>Die gunst heeft God Zijn volk bewezen,</w:t>
      </w:r>
    </w:p>
    <w:p w14:paraId="4D870914" w14:textId="77777777" w:rsidR="00E87B1F" w:rsidRDefault="00E87B1F" w:rsidP="00E87B1F">
      <w:pPr>
        <w:pStyle w:val="Geenafstand"/>
      </w:pPr>
      <w:r>
        <w:t>Opdat het altoos Hem zou vrezen,</w:t>
      </w:r>
    </w:p>
    <w:p w14:paraId="50743183" w14:textId="77777777" w:rsidR="00E87B1F" w:rsidRDefault="00E87B1F" w:rsidP="00E87B1F">
      <w:pPr>
        <w:pStyle w:val="Geenafstand"/>
      </w:pPr>
      <w:r>
        <w:t>Zijn wet betrachten, en voortaan</w:t>
      </w:r>
    </w:p>
    <w:p w14:paraId="149C41FD" w14:textId="77777777" w:rsidR="00E87B1F" w:rsidRDefault="00E87B1F" w:rsidP="00E87B1F">
      <w:pPr>
        <w:pStyle w:val="Geenafstand"/>
      </w:pPr>
      <w:r>
        <w:t>Volstandig op Zijn wegen gaan.</w:t>
      </w:r>
    </w:p>
    <w:p w14:paraId="499C40C1" w14:textId="77777777" w:rsidR="00E87B1F" w:rsidRDefault="00E87B1F" w:rsidP="00E87B1F">
      <w:pPr>
        <w:pStyle w:val="Geenafstand"/>
      </w:pPr>
      <w:r>
        <w:t>Men roem' dan d' Oppermajesteit</w:t>
      </w:r>
    </w:p>
    <w:p w14:paraId="3A93086B" w14:textId="0A6D0EA6" w:rsidR="000A4078" w:rsidRDefault="00E87B1F" w:rsidP="00E87B1F">
      <w:pPr>
        <w:pStyle w:val="Geenafstand"/>
      </w:pPr>
      <w:r>
        <w:t>Om zoveel gunst, in eeuwigheid.</w:t>
      </w:r>
      <w:r w:rsidR="000A4078">
        <w:t xml:space="preserve"> </w:t>
      </w:r>
    </w:p>
    <w:p w14:paraId="771B42E3" w14:textId="77777777" w:rsidR="009F0B56" w:rsidRDefault="009F0B56" w:rsidP="000A4078">
      <w:pPr>
        <w:pStyle w:val="Geenafstand"/>
        <w:rPr>
          <w:b/>
          <w:bCs/>
        </w:rPr>
      </w:pPr>
    </w:p>
    <w:p w14:paraId="13986F92" w14:textId="77777777" w:rsidR="00E87B1F" w:rsidRDefault="00E87B1F" w:rsidP="000A4078">
      <w:pPr>
        <w:pStyle w:val="Geenafstand"/>
        <w:rPr>
          <w:b/>
          <w:bCs/>
        </w:rPr>
        <w:sectPr w:rsidR="00E87B1F" w:rsidSect="00E87B1F">
          <w:type w:val="continuous"/>
          <w:pgSz w:w="11906" w:h="16838"/>
          <w:pgMar w:top="851" w:right="1417" w:bottom="851" w:left="1417" w:header="708" w:footer="708" w:gutter="0"/>
          <w:cols w:space="708"/>
          <w:docGrid w:linePitch="360"/>
        </w:sectPr>
      </w:pPr>
    </w:p>
    <w:p w14:paraId="0823B48A" w14:textId="26078E74" w:rsidR="000666E7" w:rsidRDefault="000666E7" w:rsidP="00E95678">
      <w:pPr>
        <w:pStyle w:val="Geenafstand"/>
        <w:rPr>
          <w:b/>
          <w:bCs/>
        </w:rPr>
      </w:pPr>
      <w:r w:rsidRPr="000666E7">
        <w:rPr>
          <w:b/>
          <w:bCs/>
        </w:rPr>
        <w:t xml:space="preserve">Verkondiging </w:t>
      </w:r>
    </w:p>
    <w:p w14:paraId="799360F1" w14:textId="77777777" w:rsidR="000666E7" w:rsidRDefault="000666E7" w:rsidP="00E95678">
      <w:pPr>
        <w:pStyle w:val="Geenafstand"/>
        <w:rPr>
          <w:b/>
          <w:bCs/>
        </w:rPr>
      </w:pPr>
    </w:p>
    <w:p w14:paraId="22AC4957" w14:textId="20F14621" w:rsidR="00E95678" w:rsidRPr="00E95678" w:rsidRDefault="00E95678" w:rsidP="00E95678">
      <w:pPr>
        <w:pStyle w:val="Geenafstand"/>
        <w:rPr>
          <w:b/>
          <w:bCs/>
        </w:rPr>
      </w:pPr>
      <w:r w:rsidRPr="00E95678">
        <w:rPr>
          <w:b/>
          <w:bCs/>
        </w:rPr>
        <w:t xml:space="preserve">Zingen </w:t>
      </w:r>
      <w:r w:rsidR="00E87B1F">
        <w:rPr>
          <w:b/>
          <w:bCs/>
        </w:rPr>
        <w:t>Psalm 136</w:t>
      </w:r>
      <w:r w:rsidR="00A13DD9">
        <w:rPr>
          <w:b/>
          <w:bCs/>
        </w:rPr>
        <w:t xml:space="preserve"> </w:t>
      </w:r>
      <w:r w:rsidR="00D62E04">
        <w:rPr>
          <w:b/>
          <w:bCs/>
        </w:rPr>
        <w:t xml:space="preserve">: </w:t>
      </w:r>
      <w:r w:rsidR="00E87B1F">
        <w:rPr>
          <w:b/>
          <w:bCs/>
        </w:rPr>
        <w:t xml:space="preserve">1, 2 en </w:t>
      </w:r>
      <w:r w:rsidR="00E93782">
        <w:rPr>
          <w:b/>
          <w:bCs/>
        </w:rPr>
        <w:t>3</w:t>
      </w:r>
      <w:r w:rsidR="00E4422B">
        <w:rPr>
          <w:b/>
          <w:bCs/>
        </w:rPr>
        <w:t xml:space="preserve"> (</w:t>
      </w:r>
      <w:r w:rsidR="00273760">
        <w:rPr>
          <w:b/>
          <w:bCs/>
        </w:rPr>
        <w:t>Liedboek 1973</w:t>
      </w:r>
      <w:r w:rsidR="00D62E04">
        <w:rPr>
          <w:b/>
          <w:bCs/>
        </w:rPr>
        <w:t>)</w:t>
      </w:r>
      <w:r w:rsidR="009C57F0">
        <w:rPr>
          <w:b/>
          <w:bCs/>
        </w:rPr>
        <w:t xml:space="preserve"> </w:t>
      </w:r>
    </w:p>
    <w:p w14:paraId="25BF0CDA"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6610DA7E" w14:textId="77777777" w:rsidR="00E87B1F" w:rsidRDefault="00E87B1F" w:rsidP="00E87B1F">
      <w:pPr>
        <w:pStyle w:val="Geenafstand"/>
      </w:pPr>
      <w:r>
        <w:t>1</w:t>
      </w:r>
    </w:p>
    <w:p w14:paraId="2F9B096A" w14:textId="77777777" w:rsidR="00E87B1F" w:rsidRDefault="00E87B1F" w:rsidP="00E87B1F">
      <w:pPr>
        <w:pStyle w:val="Geenafstand"/>
      </w:pPr>
      <w:r>
        <w:t>Looft den HEER, want Hij is goed,</w:t>
      </w:r>
    </w:p>
    <w:p w14:paraId="69C4E1BA" w14:textId="77777777" w:rsidR="00E87B1F" w:rsidRDefault="00E87B1F" w:rsidP="00E87B1F">
      <w:pPr>
        <w:pStyle w:val="Geenafstand"/>
      </w:pPr>
      <w:r>
        <w:t>trouw in alles wat Hij doet.</w:t>
      </w:r>
    </w:p>
    <w:p w14:paraId="41147B94" w14:textId="77777777" w:rsidR="00E87B1F" w:rsidRDefault="00E87B1F" w:rsidP="00E87B1F">
      <w:pPr>
        <w:pStyle w:val="Geenafstand"/>
      </w:pPr>
      <w:r>
        <w:t>Want zijn goedertierenheid</w:t>
      </w:r>
    </w:p>
    <w:p w14:paraId="49D5C2E5" w14:textId="77777777" w:rsidR="00E87B1F" w:rsidRDefault="00E87B1F" w:rsidP="00E87B1F">
      <w:pPr>
        <w:pStyle w:val="Geenafstand"/>
      </w:pPr>
      <w:r>
        <w:t>zal bestaan in eeuwigheid.</w:t>
      </w:r>
    </w:p>
    <w:p w14:paraId="28A294C6" w14:textId="77777777" w:rsidR="00E87B1F" w:rsidRDefault="00E87B1F" w:rsidP="00E87B1F">
      <w:pPr>
        <w:pStyle w:val="Geenafstand"/>
      </w:pPr>
    </w:p>
    <w:p w14:paraId="003231A5" w14:textId="77777777" w:rsidR="00E87B1F" w:rsidRDefault="00E87B1F" w:rsidP="00E87B1F">
      <w:pPr>
        <w:pStyle w:val="Geenafstand"/>
      </w:pPr>
      <w:r>
        <w:t>2</w:t>
      </w:r>
    </w:p>
    <w:p w14:paraId="20A745E2" w14:textId="77777777" w:rsidR="00E87B1F" w:rsidRDefault="00E87B1F" w:rsidP="00E87B1F">
      <w:pPr>
        <w:pStyle w:val="Geenafstand"/>
      </w:pPr>
      <w:r>
        <w:t>Geeft den God der goden eer,</w:t>
      </w:r>
    </w:p>
    <w:p w14:paraId="4C30B8C2" w14:textId="77777777" w:rsidR="00E87B1F" w:rsidRDefault="00E87B1F" w:rsidP="00E87B1F">
      <w:pPr>
        <w:pStyle w:val="Geenafstand"/>
      </w:pPr>
      <w:r>
        <w:t>jubelt voor der heren Heer.</w:t>
      </w:r>
    </w:p>
    <w:p w14:paraId="042CC18C" w14:textId="77777777" w:rsidR="00E87B1F" w:rsidRDefault="00E87B1F" w:rsidP="00E87B1F">
      <w:pPr>
        <w:pStyle w:val="Geenafstand"/>
      </w:pPr>
      <w:r>
        <w:t xml:space="preserve">Hij doet </w:t>
      </w:r>
      <w:proofErr w:type="spellStart"/>
      <w:r>
        <w:t>wondren</w:t>
      </w:r>
      <w:proofErr w:type="spellEnd"/>
      <w:r>
        <w:t>, Hij alleen</w:t>
      </w:r>
    </w:p>
    <w:p w14:paraId="4409CDE2" w14:textId="77777777" w:rsidR="00E87B1F" w:rsidRDefault="00E87B1F" w:rsidP="00E87B1F">
      <w:pPr>
        <w:pStyle w:val="Geenafstand"/>
      </w:pPr>
      <w:r>
        <w:t>trouw door alle tijden heen.</w:t>
      </w:r>
    </w:p>
    <w:p w14:paraId="5E04D5D5" w14:textId="77777777" w:rsidR="00E87B1F" w:rsidRDefault="00E87B1F" w:rsidP="00E87B1F">
      <w:pPr>
        <w:pStyle w:val="Geenafstand"/>
        <w:sectPr w:rsidR="00E87B1F" w:rsidSect="00E87B1F">
          <w:type w:val="continuous"/>
          <w:pgSz w:w="11906" w:h="16838"/>
          <w:pgMar w:top="851" w:right="1417" w:bottom="851" w:left="1417" w:header="708" w:footer="708" w:gutter="0"/>
          <w:cols w:num="2" w:space="708"/>
          <w:docGrid w:linePitch="360"/>
        </w:sectPr>
      </w:pPr>
    </w:p>
    <w:p w14:paraId="0527C1AF" w14:textId="77777777" w:rsidR="00E87B1F" w:rsidRDefault="00E87B1F" w:rsidP="00E87B1F">
      <w:pPr>
        <w:pStyle w:val="Geenafstand"/>
      </w:pPr>
      <w:r>
        <w:t>3</w:t>
      </w:r>
    </w:p>
    <w:p w14:paraId="613E0B2C" w14:textId="77777777" w:rsidR="00E87B1F" w:rsidRDefault="00E87B1F" w:rsidP="00E87B1F">
      <w:pPr>
        <w:pStyle w:val="Geenafstand"/>
      </w:pPr>
      <w:r>
        <w:t>Looft Hem die de hemel schiep,</w:t>
      </w:r>
    </w:p>
    <w:p w14:paraId="243F8475" w14:textId="77777777" w:rsidR="00E87B1F" w:rsidRDefault="00E87B1F" w:rsidP="00E87B1F">
      <w:pPr>
        <w:pStyle w:val="Geenafstand"/>
      </w:pPr>
      <w:r>
        <w:t xml:space="preserve">zijn verstand is </w:t>
      </w:r>
      <w:proofErr w:type="spellStart"/>
      <w:r>
        <w:t>grondloos</w:t>
      </w:r>
      <w:proofErr w:type="spellEnd"/>
      <w:r>
        <w:t xml:space="preserve"> diep.</w:t>
      </w:r>
    </w:p>
    <w:p w14:paraId="33C93E71" w14:textId="77777777" w:rsidR="00E87B1F" w:rsidRDefault="00E87B1F" w:rsidP="00E87B1F">
      <w:pPr>
        <w:pStyle w:val="Geenafstand"/>
      </w:pPr>
      <w:r>
        <w:t>Hij bereidde zee en land.</w:t>
      </w:r>
    </w:p>
    <w:p w14:paraId="60FC44C3" w14:textId="4A6D48E5" w:rsidR="00E93782" w:rsidRDefault="00E87B1F" w:rsidP="00E87B1F">
      <w:pPr>
        <w:pStyle w:val="Geenafstand"/>
      </w:pPr>
      <w:r>
        <w:t>Eeuwig houdt zijn liefde stand.</w:t>
      </w:r>
    </w:p>
    <w:p w14:paraId="6A75B7C0" w14:textId="77777777" w:rsidR="00E93782" w:rsidRDefault="00E93782" w:rsidP="00E93782">
      <w:pPr>
        <w:pStyle w:val="Geenafstand"/>
        <w:sectPr w:rsidR="00E93782" w:rsidSect="00E87B1F">
          <w:type w:val="continuous"/>
          <w:pgSz w:w="11906" w:h="16838"/>
          <w:pgMar w:top="851" w:right="1417" w:bottom="851" w:left="1417" w:header="708" w:footer="708" w:gutter="0"/>
          <w:cols w:space="708"/>
          <w:docGrid w:linePitch="360"/>
        </w:sectPr>
      </w:pPr>
    </w:p>
    <w:p w14:paraId="60E9C209" w14:textId="77777777" w:rsidR="00294A6E" w:rsidRDefault="00294A6E" w:rsidP="00B57CF8">
      <w:pPr>
        <w:pStyle w:val="Geenafstand"/>
        <w:rPr>
          <w:b/>
          <w:bCs/>
        </w:rPr>
      </w:pPr>
    </w:p>
    <w:p w14:paraId="6D808591" w14:textId="4074EE60" w:rsidR="00E87B1F" w:rsidRDefault="00E87B1F" w:rsidP="00B57CF8">
      <w:pPr>
        <w:pStyle w:val="Geenafstand"/>
        <w:rPr>
          <w:b/>
          <w:bCs/>
        </w:rPr>
      </w:pPr>
      <w:r>
        <w:rPr>
          <w:b/>
          <w:bCs/>
        </w:rPr>
        <w:t>Geloofsbelijdenis</w:t>
      </w:r>
    </w:p>
    <w:p w14:paraId="567AC958" w14:textId="77777777" w:rsidR="00576F2A" w:rsidRDefault="00576F2A" w:rsidP="00B57CF8">
      <w:pPr>
        <w:pStyle w:val="Geenafstand"/>
        <w:rPr>
          <w:b/>
          <w:bCs/>
        </w:rPr>
      </w:pPr>
    </w:p>
    <w:p w14:paraId="770A2042" w14:textId="77777777" w:rsidR="00294A6E" w:rsidRDefault="00294A6E" w:rsidP="00B57CF8">
      <w:pPr>
        <w:pStyle w:val="Geenafstand"/>
        <w:rPr>
          <w:b/>
          <w:bCs/>
        </w:rPr>
      </w:pPr>
    </w:p>
    <w:p w14:paraId="2A3CD10A" w14:textId="77777777" w:rsidR="00294A6E" w:rsidRDefault="00294A6E" w:rsidP="00B57CF8">
      <w:pPr>
        <w:pStyle w:val="Geenafstand"/>
        <w:rPr>
          <w:b/>
          <w:bCs/>
        </w:rPr>
      </w:pPr>
    </w:p>
    <w:p w14:paraId="2997ED9E" w14:textId="77777777" w:rsidR="0096579A" w:rsidRDefault="0096579A" w:rsidP="00B57CF8">
      <w:pPr>
        <w:pStyle w:val="Geenafstand"/>
        <w:rPr>
          <w:b/>
          <w:bCs/>
        </w:rPr>
      </w:pPr>
    </w:p>
    <w:p w14:paraId="521233B9" w14:textId="77777777" w:rsidR="0096579A" w:rsidRDefault="0096579A" w:rsidP="00B57CF8">
      <w:pPr>
        <w:pStyle w:val="Geenafstand"/>
        <w:rPr>
          <w:b/>
          <w:bCs/>
        </w:rPr>
      </w:pPr>
    </w:p>
    <w:p w14:paraId="58E5BD47" w14:textId="6DF531BE" w:rsidR="00576F2A" w:rsidRDefault="00576F2A" w:rsidP="00B57CF8">
      <w:pPr>
        <w:pStyle w:val="Geenafstand"/>
        <w:rPr>
          <w:b/>
          <w:bCs/>
        </w:rPr>
      </w:pPr>
      <w:r>
        <w:rPr>
          <w:b/>
          <w:bCs/>
        </w:rPr>
        <w:lastRenderedPageBreak/>
        <w:t>Gezang 479: 1, 2 en 3 (Liedboek 1973)</w:t>
      </w:r>
    </w:p>
    <w:p w14:paraId="0B8B9BA5" w14:textId="77777777" w:rsidR="00576F2A" w:rsidRDefault="00576F2A" w:rsidP="00576F2A">
      <w:pPr>
        <w:pStyle w:val="Geenafstand"/>
        <w:sectPr w:rsidR="00576F2A" w:rsidSect="00C2108D">
          <w:type w:val="continuous"/>
          <w:pgSz w:w="11906" w:h="16838"/>
          <w:pgMar w:top="851" w:right="1417" w:bottom="851" w:left="1417" w:header="708" w:footer="708" w:gutter="0"/>
          <w:cols w:space="708"/>
          <w:docGrid w:linePitch="360"/>
        </w:sectPr>
      </w:pPr>
    </w:p>
    <w:p w14:paraId="522377E6" w14:textId="77777777" w:rsidR="00576F2A" w:rsidRPr="00576F2A" w:rsidRDefault="00576F2A" w:rsidP="00576F2A">
      <w:pPr>
        <w:pStyle w:val="Geenafstand"/>
      </w:pPr>
      <w:r w:rsidRPr="00576F2A">
        <w:t>1</w:t>
      </w:r>
    </w:p>
    <w:p w14:paraId="35BB83C7" w14:textId="77777777" w:rsidR="00576F2A" w:rsidRPr="00576F2A" w:rsidRDefault="00576F2A" w:rsidP="00576F2A">
      <w:pPr>
        <w:pStyle w:val="Geenafstand"/>
      </w:pPr>
      <w:r w:rsidRPr="00576F2A">
        <w:t>Aan U behoort, o Heer der heren,</w:t>
      </w:r>
    </w:p>
    <w:p w14:paraId="75BB3F3C" w14:textId="77777777" w:rsidR="00576F2A" w:rsidRPr="00576F2A" w:rsidRDefault="00576F2A" w:rsidP="00576F2A">
      <w:pPr>
        <w:pStyle w:val="Geenafstand"/>
      </w:pPr>
      <w:r w:rsidRPr="00576F2A">
        <w:t>de aarde met haar wel en wee,</w:t>
      </w:r>
    </w:p>
    <w:p w14:paraId="2B75C7C0" w14:textId="77777777" w:rsidR="00576F2A" w:rsidRPr="00576F2A" w:rsidRDefault="00576F2A" w:rsidP="00576F2A">
      <w:pPr>
        <w:pStyle w:val="Geenafstand"/>
      </w:pPr>
      <w:r w:rsidRPr="00576F2A">
        <w:t>de steile bergen, koele meren,</w:t>
      </w:r>
    </w:p>
    <w:p w14:paraId="607CDA67" w14:textId="77777777" w:rsidR="00576F2A" w:rsidRPr="00576F2A" w:rsidRDefault="00576F2A" w:rsidP="00576F2A">
      <w:pPr>
        <w:pStyle w:val="Geenafstand"/>
      </w:pPr>
      <w:r w:rsidRPr="00576F2A">
        <w:t xml:space="preserve">het vaste land, de </w:t>
      </w:r>
      <w:proofErr w:type="spellStart"/>
      <w:r w:rsidRPr="00576F2A">
        <w:t>onzeekre</w:t>
      </w:r>
      <w:proofErr w:type="spellEnd"/>
      <w:r w:rsidRPr="00576F2A">
        <w:t xml:space="preserve"> zee.</w:t>
      </w:r>
    </w:p>
    <w:p w14:paraId="30D39077" w14:textId="77777777" w:rsidR="00576F2A" w:rsidRPr="00576F2A" w:rsidRDefault="00576F2A" w:rsidP="00576F2A">
      <w:pPr>
        <w:pStyle w:val="Geenafstand"/>
      </w:pPr>
      <w:r w:rsidRPr="00576F2A">
        <w:t>Van U getuigen dag en nacht.</w:t>
      </w:r>
    </w:p>
    <w:p w14:paraId="3F59E00D" w14:textId="77777777" w:rsidR="00576F2A" w:rsidRPr="00576F2A" w:rsidRDefault="00576F2A" w:rsidP="00576F2A">
      <w:pPr>
        <w:pStyle w:val="Geenafstand"/>
      </w:pPr>
      <w:r w:rsidRPr="00576F2A">
        <w:t>Gij hebt ze heerlijk voortgebracht.</w:t>
      </w:r>
    </w:p>
    <w:p w14:paraId="75F51CC0" w14:textId="77777777" w:rsidR="00576F2A" w:rsidRPr="00576F2A" w:rsidRDefault="00576F2A" w:rsidP="00576F2A">
      <w:pPr>
        <w:pStyle w:val="Geenafstand"/>
      </w:pPr>
    </w:p>
    <w:p w14:paraId="575CDD45" w14:textId="77777777" w:rsidR="00576F2A" w:rsidRPr="00576F2A" w:rsidRDefault="00576F2A" w:rsidP="00576F2A">
      <w:pPr>
        <w:pStyle w:val="Geenafstand"/>
      </w:pPr>
      <w:r w:rsidRPr="00576F2A">
        <w:t>2</w:t>
      </w:r>
    </w:p>
    <w:p w14:paraId="20A19315" w14:textId="77777777" w:rsidR="00576F2A" w:rsidRPr="00576F2A" w:rsidRDefault="00576F2A" w:rsidP="00576F2A">
      <w:pPr>
        <w:pStyle w:val="Geenafstand"/>
      </w:pPr>
      <w:r w:rsidRPr="00576F2A">
        <w:t>Gij roept het jonge leven wakker,</w:t>
      </w:r>
    </w:p>
    <w:p w14:paraId="71945F7F" w14:textId="77777777" w:rsidR="00576F2A" w:rsidRPr="00576F2A" w:rsidRDefault="00576F2A" w:rsidP="00576F2A">
      <w:pPr>
        <w:pStyle w:val="Geenafstand"/>
      </w:pPr>
      <w:r w:rsidRPr="00576F2A">
        <w:t>een tuin bloeit rond het open graf.</w:t>
      </w:r>
    </w:p>
    <w:p w14:paraId="6420874B" w14:textId="77777777" w:rsidR="00576F2A" w:rsidRPr="00576F2A" w:rsidRDefault="00576F2A" w:rsidP="00576F2A">
      <w:pPr>
        <w:pStyle w:val="Geenafstand"/>
      </w:pPr>
      <w:r w:rsidRPr="00576F2A">
        <w:t>Er ruisen halmen op de akker</w:t>
      </w:r>
    </w:p>
    <w:p w14:paraId="4EF32156" w14:textId="77777777" w:rsidR="00576F2A" w:rsidRPr="00576F2A" w:rsidRDefault="00576F2A" w:rsidP="00576F2A">
      <w:pPr>
        <w:pStyle w:val="Geenafstand"/>
      </w:pPr>
      <w:r w:rsidRPr="00576F2A">
        <w:t>waar zich het zaad verloren gaf.</w:t>
      </w:r>
    </w:p>
    <w:p w14:paraId="6052B8F5" w14:textId="77777777" w:rsidR="00576F2A" w:rsidRPr="00576F2A" w:rsidRDefault="00576F2A" w:rsidP="00576F2A">
      <w:pPr>
        <w:pStyle w:val="Geenafstand"/>
      </w:pPr>
      <w:r w:rsidRPr="00576F2A">
        <w:t>En vele korrels vormen saam</w:t>
      </w:r>
    </w:p>
    <w:p w14:paraId="608E6B3D" w14:textId="77777777" w:rsidR="00576F2A" w:rsidRPr="00576F2A" w:rsidRDefault="00576F2A" w:rsidP="00576F2A">
      <w:pPr>
        <w:pStyle w:val="Geenafstand"/>
      </w:pPr>
      <w:r w:rsidRPr="00576F2A">
        <w:t>een kostbaar brood in uwe naam.</w:t>
      </w:r>
    </w:p>
    <w:p w14:paraId="52B4F400" w14:textId="77777777" w:rsidR="00576F2A" w:rsidRPr="00576F2A" w:rsidRDefault="00576F2A" w:rsidP="00576F2A">
      <w:pPr>
        <w:pStyle w:val="Geenafstand"/>
      </w:pPr>
    </w:p>
    <w:p w14:paraId="05DEAFFC" w14:textId="77777777" w:rsidR="00576F2A" w:rsidRDefault="00576F2A" w:rsidP="00576F2A">
      <w:pPr>
        <w:pStyle w:val="Geenafstand"/>
        <w:sectPr w:rsidR="00576F2A" w:rsidSect="00576F2A">
          <w:type w:val="continuous"/>
          <w:pgSz w:w="11906" w:h="16838"/>
          <w:pgMar w:top="851" w:right="1417" w:bottom="851" w:left="1417" w:header="708" w:footer="708" w:gutter="0"/>
          <w:cols w:num="2" w:space="708"/>
          <w:docGrid w:linePitch="360"/>
        </w:sectPr>
      </w:pPr>
    </w:p>
    <w:p w14:paraId="030192F9" w14:textId="77777777" w:rsidR="00576F2A" w:rsidRPr="00576F2A" w:rsidRDefault="00576F2A" w:rsidP="00576F2A">
      <w:pPr>
        <w:pStyle w:val="Geenafstand"/>
      </w:pPr>
      <w:r w:rsidRPr="00576F2A">
        <w:t>3</w:t>
      </w:r>
    </w:p>
    <w:p w14:paraId="6E700E4E" w14:textId="77777777" w:rsidR="00576F2A" w:rsidRPr="00576F2A" w:rsidRDefault="00576F2A" w:rsidP="00576F2A">
      <w:pPr>
        <w:pStyle w:val="Geenafstand"/>
      </w:pPr>
      <w:r w:rsidRPr="00576F2A">
        <w:t>Gij hebt de bloemen op de velden</w:t>
      </w:r>
    </w:p>
    <w:p w14:paraId="5BE1BADA" w14:textId="77777777" w:rsidR="00576F2A" w:rsidRPr="00576F2A" w:rsidRDefault="00576F2A" w:rsidP="00576F2A">
      <w:pPr>
        <w:pStyle w:val="Geenafstand"/>
      </w:pPr>
      <w:r w:rsidRPr="00576F2A">
        <w:t>met koninklijke pracht bekleed.</w:t>
      </w:r>
    </w:p>
    <w:p w14:paraId="7DCA18FB" w14:textId="77777777" w:rsidR="00576F2A" w:rsidRPr="00576F2A" w:rsidRDefault="00576F2A" w:rsidP="00576F2A">
      <w:pPr>
        <w:pStyle w:val="Geenafstand"/>
      </w:pPr>
      <w:r w:rsidRPr="00576F2A">
        <w:t>De zorgeloze vogels melden</w:t>
      </w:r>
    </w:p>
    <w:p w14:paraId="4D2D4294" w14:textId="77777777" w:rsidR="00576F2A" w:rsidRPr="00576F2A" w:rsidRDefault="00576F2A" w:rsidP="00576F2A">
      <w:pPr>
        <w:pStyle w:val="Geenafstand"/>
      </w:pPr>
      <w:r w:rsidRPr="00576F2A">
        <w:t>dat Gij uw schepping niet vergeet.</w:t>
      </w:r>
    </w:p>
    <w:p w14:paraId="5C600919" w14:textId="77777777" w:rsidR="00576F2A" w:rsidRPr="00576F2A" w:rsidRDefault="00576F2A" w:rsidP="00576F2A">
      <w:pPr>
        <w:pStyle w:val="Geenafstand"/>
      </w:pPr>
      <w:r w:rsidRPr="00576F2A">
        <w:t>'t Is alles een gelijkenis</w:t>
      </w:r>
    </w:p>
    <w:p w14:paraId="07631823" w14:textId="6B49DC0C" w:rsidR="00576F2A" w:rsidRPr="00576F2A" w:rsidRDefault="00576F2A" w:rsidP="00576F2A">
      <w:pPr>
        <w:pStyle w:val="Geenafstand"/>
      </w:pPr>
      <w:r w:rsidRPr="00576F2A">
        <w:t>van meer dan aards geheimenis.</w:t>
      </w:r>
    </w:p>
    <w:p w14:paraId="770DF6DA" w14:textId="77777777" w:rsidR="00576F2A" w:rsidRPr="00576F2A" w:rsidRDefault="00576F2A" w:rsidP="00B57CF8">
      <w:pPr>
        <w:pStyle w:val="Geenafstand"/>
      </w:pPr>
    </w:p>
    <w:p w14:paraId="2FAA9444" w14:textId="7690F04D" w:rsidR="00A543A5" w:rsidRDefault="00A543A5" w:rsidP="00B57CF8">
      <w:pPr>
        <w:pStyle w:val="Geenafstand"/>
        <w:rPr>
          <w:b/>
          <w:bCs/>
        </w:rPr>
      </w:pPr>
      <w:r>
        <w:rPr>
          <w:b/>
          <w:bCs/>
        </w:rPr>
        <w:t xml:space="preserve">Dankgebed </w:t>
      </w:r>
      <w:r w:rsidR="007A4189">
        <w:rPr>
          <w:b/>
          <w:bCs/>
        </w:rPr>
        <w:t>en voorbeden</w:t>
      </w:r>
    </w:p>
    <w:p w14:paraId="4E5772E8" w14:textId="0BDFFD56" w:rsidR="000575E2" w:rsidRDefault="000575E2" w:rsidP="00B57CF8">
      <w:pPr>
        <w:pStyle w:val="Geenafstand"/>
        <w:rPr>
          <w:b/>
          <w:bCs/>
        </w:rPr>
      </w:pPr>
    </w:p>
    <w:p w14:paraId="2B06718F" w14:textId="385AE569" w:rsidR="000575E2" w:rsidRDefault="000575E2" w:rsidP="00B57CF8">
      <w:pPr>
        <w:pStyle w:val="Geenafstand"/>
        <w:rPr>
          <w:b/>
          <w:bCs/>
        </w:rPr>
      </w:pPr>
      <w:r w:rsidRPr="000575E2">
        <w:rPr>
          <w:b/>
          <w:bCs/>
        </w:rPr>
        <w:t>Collecte</w:t>
      </w:r>
    </w:p>
    <w:p w14:paraId="763E1CFE" w14:textId="77777777" w:rsidR="00A543A5" w:rsidRDefault="00A543A5" w:rsidP="00B57CF8">
      <w:pPr>
        <w:pStyle w:val="Geenafstand"/>
        <w:rPr>
          <w:b/>
          <w:bCs/>
        </w:rPr>
      </w:pPr>
    </w:p>
    <w:p w14:paraId="37727954" w14:textId="45C3E81B" w:rsidR="005411E3" w:rsidRPr="00F90AD4" w:rsidRDefault="008A1E5B" w:rsidP="00B57CF8">
      <w:pPr>
        <w:pStyle w:val="Geenafstand"/>
        <w:rPr>
          <w:b/>
          <w:bCs/>
        </w:rPr>
      </w:pPr>
      <w:bookmarkStart w:id="2" w:name="_Hlk110533181"/>
      <w:r>
        <w:rPr>
          <w:b/>
          <w:bCs/>
        </w:rPr>
        <w:t xml:space="preserve">Zingen </w:t>
      </w:r>
      <w:r w:rsidR="00E93782">
        <w:rPr>
          <w:b/>
          <w:bCs/>
        </w:rPr>
        <w:t xml:space="preserve">Gezang </w:t>
      </w:r>
      <w:r w:rsidR="00576F2A">
        <w:rPr>
          <w:b/>
          <w:bCs/>
        </w:rPr>
        <w:t>479</w:t>
      </w:r>
      <w:r w:rsidR="00273760">
        <w:rPr>
          <w:b/>
          <w:bCs/>
        </w:rPr>
        <w:t>:</w:t>
      </w:r>
      <w:r w:rsidR="00925258">
        <w:rPr>
          <w:b/>
          <w:bCs/>
        </w:rPr>
        <w:t xml:space="preserve"> </w:t>
      </w:r>
      <w:r w:rsidR="00576F2A">
        <w:rPr>
          <w:b/>
          <w:bCs/>
        </w:rPr>
        <w:t>4</w:t>
      </w:r>
      <w:r w:rsidR="00925258">
        <w:rPr>
          <w:b/>
          <w:bCs/>
        </w:rPr>
        <w:t xml:space="preserve"> </w:t>
      </w:r>
      <w:r w:rsidR="00AB3C78">
        <w:rPr>
          <w:b/>
          <w:bCs/>
        </w:rPr>
        <w:t>(</w:t>
      </w:r>
      <w:r w:rsidR="00453C0B">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C2108D">
          <w:type w:val="continuous"/>
          <w:pgSz w:w="11906" w:h="16838"/>
          <w:pgMar w:top="851" w:right="1417" w:bottom="851" w:left="1417" w:header="708" w:footer="708" w:gutter="0"/>
          <w:cols w:space="708"/>
          <w:docGrid w:linePitch="360"/>
        </w:sectPr>
      </w:pPr>
    </w:p>
    <w:bookmarkEnd w:id="2"/>
    <w:p w14:paraId="73313015" w14:textId="72FE4F5F" w:rsidR="00E93782" w:rsidRDefault="00576F2A" w:rsidP="00E93782">
      <w:pPr>
        <w:pStyle w:val="Geenafstand"/>
      </w:pPr>
      <w:r>
        <w:t>4</w:t>
      </w:r>
    </w:p>
    <w:p w14:paraId="165F4B83" w14:textId="77777777" w:rsidR="00576F2A" w:rsidRDefault="00576F2A" w:rsidP="00576F2A">
      <w:pPr>
        <w:pStyle w:val="Geenafstand"/>
      </w:pPr>
      <w:r>
        <w:t>Laat dan mijn hart U toebehoren</w:t>
      </w:r>
    </w:p>
    <w:p w14:paraId="60E0927E" w14:textId="77777777" w:rsidR="00576F2A" w:rsidRDefault="00576F2A" w:rsidP="00576F2A">
      <w:pPr>
        <w:pStyle w:val="Geenafstand"/>
      </w:pPr>
      <w:r>
        <w:t>en laat mij door de wereld gaan</w:t>
      </w:r>
    </w:p>
    <w:p w14:paraId="2260C491" w14:textId="77777777" w:rsidR="00576F2A" w:rsidRDefault="00576F2A" w:rsidP="00576F2A">
      <w:pPr>
        <w:pStyle w:val="Geenafstand"/>
      </w:pPr>
      <w:r>
        <w:t>met open ogen, open oren</w:t>
      </w:r>
    </w:p>
    <w:p w14:paraId="7561AB84" w14:textId="77777777" w:rsidR="00576F2A" w:rsidRDefault="00576F2A" w:rsidP="00576F2A">
      <w:pPr>
        <w:pStyle w:val="Geenafstand"/>
      </w:pPr>
      <w:r>
        <w:t>om al uw tekens te verstaan.</w:t>
      </w:r>
    </w:p>
    <w:p w14:paraId="3EFDD3AD" w14:textId="77777777" w:rsidR="00576F2A" w:rsidRDefault="00576F2A" w:rsidP="00576F2A">
      <w:pPr>
        <w:pStyle w:val="Geenafstand"/>
      </w:pPr>
      <w:r>
        <w:t>Dan is het aardse leven goed,</w:t>
      </w:r>
    </w:p>
    <w:p w14:paraId="6876F48D" w14:textId="77777777" w:rsidR="00576F2A" w:rsidRDefault="00576F2A" w:rsidP="00576F2A">
      <w:pPr>
        <w:pStyle w:val="Geenafstand"/>
      </w:pPr>
      <w:r>
        <w:t>omdat de hemel mij begroet.</w:t>
      </w:r>
    </w:p>
    <w:p w14:paraId="68241899" w14:textId="77777777" w:rsidR="00576F2A" w:rsidRDefault="00576F2A" w:rsidP="00576F2A">
      <w:pPr>
        <w:pStyle w:val="Geenafstand"/>
      </w:pPr>
    </w:p>
    <w:p w14:paraId="27202BCD" w14:textId="3690B2B2" w:rsidR="00807014" w:rsidRPr="00385CE5" w:rsidRDefault="005411E3" w:rsidP="00576F2A">
      <w:pPr>
        <w:pStyle w:val="Geenafstand"/>
      </w:pPr>
      <w:r w:rsidRPr="00F90AD4">
        <w:rPr>
          <w:b/>
          <w:bCs/>
        </w:rPr>
        <w:t xml:space="preserve">Zegen </w:t>
      </w:r>
    </w:p>
    <w:sectPr w:rsidR="00807014" w:rsidRPr="00385CE5"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78686" w14:textId="77777777" w:rsidR="00297F46" w:rsidRDefault="00297F46" w:rsidP="00C05C51">
      <w:pPr>
        <w:spacing w:after="0" w:line="240" w:lineRule="auto"/>
      </w:pPr>
      <w:r>
        <w:separator/>
      </w:r>
    </w:p>
  </w:endnote>
  <w:endnote w:type="continuationSeparator" w:id="0">
    <w:p w14:paraId="39800582" w14:textId="77777777" w:rsidR="00297F46" w:rsidRDefault="00297F46"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39142"/>
      <w:docPartObj>
        <w:docPartGallery w:val="Page Numbers (Bottom of Page)"/>
        <w:docPartUnique/>
      </w:docPartObj>
    </w:sdtPr>
    <w:sdtContent>
      <w:p w14:paraId="195FA5F2" w14:textId="7C5BBCC5" w:rsidR="00C05C51" w:rsidRDefault="00DD7F85">
        <w:pPr>
          <w:pStyle w:val="Voettekst"/>
        </w:pPr>
        <w:r>
          <w:rPr>
            <w:noProof/>
          </w:rPr>
          <mc:AlternateContent>
            <mc:Choice Requires="wps">
              <w:drawing>
                <wp:anchor distT="0" distB="0" distL="114300" distR="114300" simplePos="0" relativeHeight="251659264" behindDoc="0" locked="0" layoutInCell="1" allowOverlap="1" wp14:anchorId="1759AD98" wp14:editId="6D30C80F">
                  <wp:simplePos x="0" y="0"/>
                  <wp:positionH relativeFrom="rightMargin">
                    <wp:align>center</wp:align>
                  </wp:positionH>
                  <wp:positionV relativeFrom="bottomMargin">
                    <wp:align>center</wp:align>
                  </wp:positionV>
                  <wp:extent cx="565785" cy="191770"/>
                  <wp:effectExtent l="0" t="0" r="0" b="0"/>
                  <wp:wrapNone/>
                  <wp:docPr id="1432972027"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6656CA5" w14:textId="77777777" w:rsidR="00DD7F85" w:rsidRDefault="00DD7F85">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759AD98"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66656CA5" w14:textId="77777777" w:rsidR="00DD7F85" w:rsidRDefault="00DD7F85">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83C36" w14:textId="77777777" w:rsidR="00297F46" w:rsidRDefault="00297F46" w:rsidP="00C05C51">
      <w:pPr>
        <w:spacing w:after="0" w:line="240" w:lineRule="auto"/>
      </w:pPr>
      <w:r>
        <w:separator/>
      </w:r>
    </w:p>
  </w:footnote>
  <w:footnote w:type="continuationSeparator" w:id="0">
    <w:p w14:paraId="376FD6C3" w14:textId="77777777" w:rsidR="00297F46" w:rsidRDefault="00297F46"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60D13"/>
    <w:multiLevelType w:val="hybridMultilevel"/>
    <w:tmpl w:val="680CF1E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EA26A2F"/>
    <w:multiLevelType w:val="hybridMultilevel"/>
    <w:tmpl w:val="B6C8974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40831FB1"/>
    <w:multiLevelType w:val="hybridMultilevel"/>
    <w:tmpl w:val="F8B28E9C"/>
    <w:lvl w:ilvl="0" w:tplc="0413000B">
      <w:start w:val="1"/>
      <w:numFmt w:val="bullet"/>
      <w:lvlText w:val=""/>
      <w:lvlJc w:val="left"/>
      <w:pPr>
        <w:ind w:left="3195" w:hanging="360"/>
      </w:pPr>
      <w:rPr>
        <w:rFonts w:ascii="Wingdings" w:hAnsi="Wingdings" w:hint="default"/>
      </w:rPr>
    </w:lvl>
    <w:lvl w:ilvl="1" w:tplc="04130003" w:tentative="1">
      <w:start w:val="1"/>
      <w:numFmt w:val="bullet"/>
      <w:lvlText w:val="o"/>
      <w:lvlJc w:val="left"/>
      <w:pPr>
        <w:ind w:left="3915" w:hanging="360"/>
      </w:pPr>
      <w:rPr>
        <w:rFonts w:ascii="Courier New" w:hAnsi="Courier New" w:cs="Courier New" w:hint="default"/>
      </w:rPr>
    </w:lvl>
    <w:lvl w:ilvl="2" w:tplc="04130005" w:tentative="1">
      <w:start w:val="1"/>
      <w:numFmt w:val="bullet"/>
      <w:lvlText w:val=""/>
      <w:lvlJc w:val="left"/>
      <w:pPr>
        <w:ind w:left="4635" w:hanging="360"/>
      </w:pPr>
      <w:rPr>
        <w:rFonts w:ascii="Wingdings" w:hAnsi="Wingdings" w:hint="default"/>
      </w:rPr>
    </w:lvl>
    <w:lvl w:ilvl="3" w:tplc="04130001" w:tentative="1">
      <w:start w:val="1"/>
      <w:numFmt w:val="bullet"/>
      <w:lvlText w:val=""/>
      <w:lvlJc w:val="left"/>
      <w:pPr>
        <w:ind w:left="5355" w:hanging="360"/>
      </w:pPr>
      <w:rPr>
        <w:rFonts w:ascii="Symbol" w:hAnsi="Symbol" w:hint="default"/>
      </w:rPr>
    </w:lvl>
    <w:lvl w:ilvl="4" w:tplc="04130003" w:tentative="1">
      <w:start w:val="1"/>
      <w:numFmt w:val="bullet"/>
      <w:lvlText w:val="o"/>
      <w:lvlJc w:val="left"/>
      <w:pPr>
        <w:ind w:left="6075" w:hanging="360"/>
      </w:pPr>
      <w:rPr>
        <w:rFonts w:ascii="Courier New" w:hAnsi="Courier New" w:cs="Courier New" w:hint="default"/>
      </w:rPr>
    </w:lvl>
    <w:lvl w:ilvl="5" w:tplc="04130005" w:tentative="1">
      <w:start w:val="1"/>
      <w:numFmt w:val="bullet"/>
      <w:lvlText w:val=""/>
      <w:lvlJc w:val="left"/>
      <w:pPr>
        <w:ind w:left="6795" w:hanging="360"/>
      </w:pPr>
      <w:rPr>
        <w:rFonts w:ascii="Wingdings" w:hAnsi="Wingdings" w:hint="default"/>
      </w:rPr>
    </w:lvl>
    <w:lvl w:ilvl="6" w:tplc="04130001" w:tentative="1">
      <w:start w:val="1"/>
      <w:numFmt w:val="bullet"/>
      <w:lvlText w:val=""/>
      <w:lvlJc w:val="left"/>
      <w:pPr>
        <w:ind w:left="7515" w:hanging="360"/>
      </w:pPr>
      <w:rPr>
        <w:rFonts w:ascii="Symbol" w:hAnsi="Symbol" w:hint="default"/>
      </w:rPr>
    </w:lvl>
    <w:lvl w:ilvl="7" w:tplc="04130003" w:tentative="1">
      <w:start w:val="1"/>
      <w:numFmt w:val="bullet"/>
      <w:lvlText w:val="o"/>
      <w:lvlJc w:val="left"/>
      <w:pPr>
        <w:ind w:left="8235" w:hanging="360"/>
      </w:pPr>
      <w:rPr>
        <w:rFonts w:ascii="Courier New" w:hAnsi="Courier New" w:cs="Courier New" w:hint="default"/>
      </w:rPr>
    </w:lvl>
    <w:lvl w:ilvl="8" w:tplc="04130005" w:tentative="1">
      <w:start w:val="1"/>
      <w:numFmt w:val="bullet"/>
      <w:lvlText w:val=""/>
      <w:lvlJc w:val="left"/>
      <w:pPr>
        <w:ind w:left="8955" w:hanging="360"/>
      </w:pPr>
      <w:rPr>
        <w:rFonts w:ascii="Wingdings" w:hAnsi="Wingdings" w:hint="default"/>
      </w:rPr>
    </w:lvl>
  </w:abstractNum>
  <w:abstractNum w:abstractNumId="3" w15:restartNumberingAfterBreak="0">
    <w:nsid w:val="457F5B39"/>
    <w:multiLevelType w:val="hybridMultilevel"/>
    <w:tmpl w:val="7EE8206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5091063F"/>
    <w:multiLevelType w:val="hybridMultilevel"/>
    <w:tmpl w:val="A634866A"/>
    <w:lvl w:ilvl="0" w:tplc="A41404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03956350">
    <w:abstractNumId w:val="5"/>
  </w:num>
  <w:num w:numId="2" w16cid:durableId="134414747">
    <w:abstractNumId w:val="4"/>
  </w:num>
  <w:num w:numId="3" w16cid:durableId="1488476183">
    <w:abstractNumId w:val="2"/>
  </w:num>
  <w:num w:numId="4" w16cid:durableId="391738109">
    <w:abstractNumId w:val="1"/>
  </w:num>
  <w:num w:numId="5" w16cid:durableId="1264267118">
    <w:abstractNumId w:val="3"/>
  </w:num>
  <w:num w:numId="6" w16cid:durableId="1816679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sqgFAMPUU6ktAAAA"/>
  </w:docVars>
  <w:rsids>
    <w:rsidRoot w:val="005411E3"/>
    <w:rsid w:val="00001A53"/>
    <w:rsid w:val="00015563"/>
    <w:rsid w:val="00035081"/>
    <w:rsid w:val="00054854"/>
    <w:rsid w:val="000575E2"/>
    <w:rsid w:val="000666E7"/>
    <w:rsid w:val="000704B1"/>
    <w:rsid w:val="000774E9"/>
    <w:rsid w:val="0008694C"/>
    <w:rsid w:val="00096656"/>
    <w:rsid w:val="000A4078"/>
    <w:rsid w:val="000B3C57"/>
    <w:rsid w:val="000B5F4D"/>
    <w:rsid w:val="000C395C"/>
    <w:rsid w:val="000E7FDD"/>
    <w:rsid w:val="000F500F"/>
    <w:rsid w:val="0011719A"/>
    <w:rsid w:val="00146DB0"/>
    <w:rsid w:val="00162BC5"/>
    <w:rsid w:val="001824FD"/>
    <w:rsid w:val="00195F94"/>
    <w:rsid w:val="001A1011"/>
    <w:rsid w:val="002158CD"/>
    <w:rsid w:val="00226887"/>
    <w:rsid w:val="00261D1D"/>
    <w:rsid w:val="00262C8B"/>
    <w:rsid w:val="00263B9A"/>
    <w:rsid w:val="00273760"/>
    <w:rsid w:val="00277901"/>
    <w:rsid w:val="00283AE1"/>
    <w:rsid w:val="00293CA5"/>
    <w:rsid w:val="00294A6E"/>
    <w:rsid w:val="00297F46"/>
    <w:rsid w:val="002A2C5E"/>
    <w:rsid w:val="002B4A3C"/>
    <w:rsid w:val="002C4CF2"/>
    <w:rsid w:val="002D0C3E"/>
    <w:rsid w:val="00303443"/>
    <w:rsid w:val="00317057"/>
    <w:rsid w:val="00341630"/>
    <w:rsid w:val="003638A1"/>
    <w:rsid w:val="003654F6"/>
    <w:rsid w:val="00373280"/>
    <w:rsid w:val="00381EE2"/>
    <w:rsid w:val="00385CE5"/>
    <w:rsid w:val="00392C3E"/>
    <w:rsid w:val="003976B8"/>
    <w:rsid w:val="003B76F8"/>
    <w:rsid w:val="003C0362"/>
    <w:rsid w:val="003C731D"/>
    <w:rsid w:val="003F5785"/>
    <w:rsid w:val="003F7733"/>
    <w:rsid w:val="0040309B"/>
    <w:rsid w:val="0041120A"/>
    <w:rsid w:val="00416F06"/>
    <w:rsid w:val="00417916"/>
    <w:rsid w:val="00443284"/>
    <w:rsid w:val="00451AE3"/>
    <w:rsid w:val="00453C0B"/>
    <w:rsid w:val="00456094"/>
    <w:rsid w:val="00464494"/>
    <w:rsid w:val="00480858"/>
    <w:rsid w:val="004820F1"/>
    <w:rsid w:val="00487252"/>
    <w:rsid w:val="0049049D"/>
    <w:rsid w:val="0049629F"/>
    <w:rsid w:val="004B5B2E"/>
    <w:rsid w:val="00500826"/>
    <w:rsid w:val="00523BAD"/>
    <w:rsid w:val="005270BC"/>
    <w:rsid w:val="00533770"/>
    <w:rsid w:val="005411E3"/>
    <w:rsid w:val="005512E1"/>
    <w:rsid w:val="005549A7"/>
    <w:rsid w:val="005673C3"/>
    <w:rsid w:val="00570376"/>
    <w:rsid w:val="00574FB5"/>
    <w:rsid w:val="00576F2A"/>
    <w:rsid w:val="005824CB"/>
    <w:rsid w:val="005B0D84"/>
    <w:rsid w:val="005B18A3"/>
    <w:rsid w:val="005E4208"/>
    <w:rsid w:val="005E5728"/>
    <w:rsid w:val="005F468C"/>
    <w:rsid w:val="006152E3"/>
    <w:rsid w:val="0061537D"/>
    <w:rsid w:val="006216DB"/>
    <w:rsid w:val="00621F25"/>
    <w:rsid w:val="00631EA9"/>
    <w:rsid w:val="006D1719"/>
    <w:rsid w:val="00714176"/>
    <w:rsid w:val="00735793"/>
    <w:rsid w:val="00742D67"/>
    <w:rsid w:val="00751A08"/>
    <w:rsid w:val="0076102A"/>
    <w:rsid w:val="00762F6F"/>
    <w:rsid w:val="007877AF"/>
    <w:rsid w:val="007A3917"/>
    <w:rsid w:val="007A4189"/>
    <w:rsid w:val="007B3DAF"/>
    <w:rsid w:val="007D4AF8"/>
    <w:rsid w:val="00807014"/>
    <w:rsid w:val="0082719E"/>
    <w:rsid w:val="00831906"/>
    <w:rsid w:val="00835F1B"/>
    <w:rsid w:val="0084034C"/>
    <w:rsid w:val="00841629"/>
    <w:rsid w:val="00852E7A"/>
    <w:rsid w:val="008672F5"/>
    <w:rsid w:val="0088192C"/>
    <w:rsid w:val="00890796"/>
    <w:rsid w:val="008A1E5B"/>
    <w:rsid w:val="008A3B4A"/>
    <w:rsid w:val="008B678C"/>
    <w:rsid w:val="008D6D90"/>
    <w:rsid w:val="008E54BD"/>
    <w:rsid w:val="009010F8"/>
    <w:rsid w:val="00925258"/>
    <w:rsid w:val="00931869"/>
    <w:rsid w:val="0093786F"/>
    <w:rsid w:val="0096579A"/>
    <w:rsid w:val="009670C0"/>
    <w:rsid w:val="009935D7"/>
    <w:rsid w:val="009A51AB"/>
    <w:rsid w:val="009A6E37"/>
    <w:rsid w:val="009C57F0"/>
    <w:rsid w:val="009D5A39"/>
    <w:rsid w:val="009E145E"/>
    <w:rsid w:val="009F0B56"/>
    <w:rsid w:val="00A13DD9"/>
    <w:rsid w:val="00A320D4"/>
    <w:rsid w:val="00A543A5"/>
    <w:rsid w:val="00A73E49"/>
    <w:rsid w:val="00A83C5A"/>
    <w:rsid w:val="00A846F3"/>
    <w:rsid w:val="00AB3C78"/>
    <w:rsid w:val="00AD3DF8"/>
    <w:rsid w:val="00AE37B1"/>
    <w:rsid w:val="00AF390D"/>
    <w:rsid w:val="00B56476"/>
    <w:rsid w:val="00B57CF8"/>
    <w:rsid w:val="00B64957"/>
    <w:rsid w:val="00B73815"/>
    <w:rsid w:val="00BA042E"/>
    <w:rsid w:val="00BC004B"/>
    <w:rsid w:val="00BD32BA"/>
    <w:rsid w:val="00BD5911"/>
    <w:rsid w:val="00BD7AEA"/>
    <w:rsid w:val="00BE2DD7"/>
    <w:rsid w:val="00BE7B14"/>
    <w:rsid w:val="00BF2D19"/>
    <w:rsid w:val="00C05C51"/>
    <w:rsid w:val="00C062A9"/>
    <w:rsid w:val="00C12D99"/>
    <w:rsid w:val="00C20902"/>
    <w:rsid w:val="00C2108D"/>
    <w:rsid w:val="00C25384"/>
    <w:rsid w:val="00C305A6"/>
    <w:rsid w:val="00C73D49"/>
    <w:rsid w:val="00C858AE"/>
    <w:rsid w:val="00C87549"/>
    <w:rsid w:val="00C929E7"/>
    <w:rsid w:val="00C9568C"/>
    <w:rsid w:val="00C96A7D"/>
    <w:rsid w:val="00CA42DA"/>
    <w:rsid w:val="00CE3968"/>
    <w:rsid w:val="00CF28E7"/>
    <w:rsid w:val="00D11D73"/>
    <w:rsid w:val="00D20A71"/>
    <w:rsid w:val="00D25DD8"/>
    <w:rsid w:val="00D407CE"/>
    <w:rsid w:val="00D50AC0"/>
    <w:rsid w:val="00D62E04"/>
    <w:rsid w:val="00D7292D"/>
    <w:rsid w:val="00D841F5"/>
    <w:rsid w:val="00D93176"/>
    <w:rsid w:val="00D96D82"/>
    <w:rsid w:val="00DA1E3F"/>
    <w:rsid w:val="00DB0C9F"/>
    <w:rsid w:val="00DB4D8D"/>
    <w:rsid w:val="00DC0F6A"/>
    <w:rsid w:val="00DD3A4E"/>
    <w:rsid w:val="00DD7F85"/>
    <w:rsid w:val="00DE1BCB"/>
    <w:rsid w:val="00E046C6"/>
    <w:rsid w:val="00E0585E"/>
    <w:rsid w:val="00E1338D"/>
    <w:rsid w:val="00E4422B"/>
    <w:rsid w:val="00E86B98"/>
    <w:rsid w:val="00E87B1F"/>
    <w:rsid w:val="00E93782"/>
    <w:rsid w:val="00E95678"/>
    <w:rsid w:val="00EA5071"/>
    <w:rsid w:val="00EB225C"/>
    <w:rsid w:val="00ED70CE"/>
    <w:rsid w:val="00EE078E"/>
    <w:rsid w:val="00EF6495"/>
    <w:rsid w:val="00EF783A"/>
    <w:rsid w:val="00F1035C"/>
    <w:rsid w:val="00F24553"/>
    <w:rsid w:val="00F45338"/>
    <w:rsid w:val="00F50890"/>
    <w:rsid w:val="00F81CA5"/>
    <w:rsid w:val="00F8493E"/>
    <w:rsid w:val="00F90186"/>
    <w:rsid w:val="00F90AD4"/>
    <w:rsid w:val="00FA7067"/>
    <w:rsid w:val="00FD077D"/>
    <w:rsid w:val="00FD6E25"/>
    <w:rsid w:val="00FF199B"/>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Verwijzingopmerking">
    <w:name w:val="annotation reference"/>
    <w:basedOn w:val="Standaardalinea-lettertype"/>
    <w:uiPriority w:val="99"/>
    <w:semiHidden/>
    <w:unhideWhenUsed/>
    <w:rsid w:val="00574FB5"/>
    <w:rPr>
      <w:sz w:val="16"/>
      <w:szCs w:val="16"/>
    </w:rPr>
  </w:style>
  <w:style w:type="paragraph" w:styleId="Tekstopmerking">
    <w:name w:val="annotation text"/>
    <w:basedOn w:val="Standaard"/>
    <w:link w:val="TekstopmerkingChar"/>
    <w:uiPriority w:val="99"/>
    <w:semiHidden/>
    <w:unhideWhenUsed/>
    <w:rsid w:val="00574FB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574FB5"/>
    <w:rPr>
      <w:sz w:val="20"/>
      <w:szCs w:val="20"/>
    </w:rPr>
  </w:style>
  <w:style w:type="paragraph" w:styleId="Onderwerpvanopmerking">
    <w:name w:val="annotation subject"/>
    <w:basedOn w:val="Tekstopmerking"/>
    <w:next w:val="Tekstopmerking"/>
    <w:link w:val="OnderwerpvanopmerkingChar"/>
    <w:uiPriority w:val="99"/>
    <w:semiHidden/>
    <w:unhideWhenUsed/>
    <w:rsid w:val="00574FB5"/>
    <w:rPr>
      <w:b/>
      <w:bCs/>
    </w:rPr>
  </w:style>
  <w:style w:type="character" w:customStyle="1" w:styleId="OnderwerpvanopmerkingChar">
    <w:name w:val="Onderwerp van opmerking Char"/>
    <w:basedOn w:val="TekstopmerkingChar"/>
    <w:link w:val="Onderwerpvanopmerking"/>
    <w:uiPriority w:val="99"/>
    <w:semiHidden/>
    <w:rsid w:val="00574F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692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844</Words>
  <Characters>4643</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Agterhuis</dc:creator>
  <cp:keywords/>
  <dc:description/>
  <cp:lastModifiedBy>Regine Agterhuis</cp:lastModifiedBy>
  <cp:revision>14</cp:revision>
  <cp:lastPrinted>2023-06-16T13:00:00Z</cp:lastPrinted>
  <dcterms:created xsi:type="dcterms:W3CDTF">2023-06-16T12:35:00Z</dcterms:created>
  <dcterms:modified xsi:type="dcterms:W3CDTF">2023-06-16T13:16:00Z</dcterms:modified>
</cp:coreProperties>
</file>